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F06E1" w14:textId="77777777" w:rsidR="004275E9" w:rsidRPr="008B105D" w:rsidRDefault="004275E9" w:rsidP="004275E9">
      <w:pPr>
        <w:pStyle w:val="Heading3"/>
        <w:spacing w:after="240"/>
        <w:jc w:val="center"/>
      </w:pPr>
      <w:bookmarkStart w:id="0" w:name="_Toc508196738"/>
      <w:bookmarkStart w:id="1" w:name="_Toc508024492"/>
      <w:bookmarkStart w:id="2" w:name="_Toc505766465"/>
      <w:bookmarkStart w:id="3" w:name="_Toc14768807"/>
      <w:bookmarkStart w:id="4" w:name="_Toc106799414"/>
      <w:bookmarkStart w:id="5" w:name="_Hlk80085121"/>
      <w:r w:rsidRPr="008B105D">
        <w:t>School and Community Leadership Team Initial Meeting</w:t>
      </w:r>
      <w:bookmarkEnd w:id="0"/>
      <w:bookmarkEnd w:id="1"/>
      <w:bookmarkEnd w:id="2"/>
      <w:bookmarkEnd w:id="3"/>
      <w:r w:rsidRPr="008B105D">
        <w:t xml:space="preserve"> Agenda</w:t>
      </w:r>
      <w:bookmarkEnd w:id="4"/>
    </w:p>
    <w:p w14:paraId="2FB790D3" w14:textId="77777777" w:rsidR="004275E9" w:rsidRPr="008B105D" w:rsidRDefault="004275E9" w:rsidP="004275E9">
      <w:pPr>
        <w:jc w:val="center"/>
        <w:rPr>
          <w:sz w:val="20"/>
          <w:szCs w:val="20"/>
        </w:rPr>
      </w:pPr>
      <w:r w:rsidRPr="008B105D">
        <w:rPr>
          <w:sz w:val="20"/>
          <w:szCs w:val="20"/>
        </w:rPr>
        <w:t>(Occurs prior to Module 1 and is approximately 2</w:t>
      </w:r>
      <w:r>
        <w:rPr>
          <w:sz w:val="20"/>
          <w:szCs w:val="20"/>
        </w:rPr>
        <w:t xml:space="preserve">½ </w:t>
      </w:r>
      <w:r w:rsidRPr="008B105D">
        <w:rPr>
          <w:sz w:val="20"/>
          <w:szCs w:val="20"/>
        </w:rPr>
        <w:t>hours)</w:t>
      </w:r>
    </w:p>
    <w:p w14:paraId="303BB324" w14:textId="0C028625" w:rsidR="004275E9" w:rsidRDefault="004275E9" w:rsidP="004275E9">
      <w:pPr>
        <w:rPr>
          <w:i/>
          <w:iCs/>
          <w:sz w:val="20"/>
          <w:szCs w:val="20"/>
        </w:rPr>
      </w:pPr>
      <w:r w:rsidRPr="008B105D">
        <w:rPr>
          <w:i/>
          <w:iCs/>
          <w:sz w:val="20"/>
          <w:szCs w:val="20"/>
        </w:rPr>
        <w:t xml:space="preserve">Prior to the meeting, the </w:t>
      </w:r>
      <w:proofErr w:type="gramStart"/>
      <w:r w:rsidRPr="008B105D">
        <w:rPr>
          <w:i/>
          <w:iCs/>
          <w:sz w:val="20"/>
          <w:szCs w:val="20"/>
        </w:rPr>
        <w:t>School</w:t>
      </w:r>
      <w:proofErr w:type="gramEnd"/>
      <w:r w:rsidRPr="008B105D">
        <w:rPr>
          <w:i/>
          <w:iCs/>
          <w:sz w:val="20"/>
          <w:szCs w:val="20"/>
        </w:rPr>
        <w:t xml:space="preserve"> Leader confirms date, time, and location and prepares meeting materials for School and Community Team members. After the meeting, the </w:t>
      </w:r>
      <w:proofErr w:type="gramStart"/>
      <w:r w:rsidRPr="008B105D">
        <w:rPr>
          <w:i/>
          <w:iCs/>
          <w:sz w:val="20"/>
          <w:szCs w:val="20"/>
        </w:rPr>
        <w:t>School</w:t>
      </w:r>
      <w:proofErr w:type="gramEnd"/>
      <w:r w:rsidRPr="008B105D">
        <w:rPr>
          <w:i/>
          <w:iCs/>
          <w:sz w:val="20"/>
          <w:szCs w:val="20"/>
        </w:rPr>
        <w:t xml:space="preserve"> Leader reviews the notes, posts them in an accessible place</w:t>
      </w:r>
      <w:r>
        <w:rPr>
          <w:i/>
          <w:iCs/>
          <w:sz w:val="20"/>
          <w:szCs w:val="20"/>
        </w:rPr>
        <w:t>,</w:t>
      </w:r>
      <w:r w:rsidRPr="008B105D">
        <w:rPr>
          <w:i/>
          <w:iCs/>
          <w:sz w:val="20"/>
          <w:szCs w:val="20"/>
        </w:rPr>
        <w:t xml:space="preserve"> or sends them to each team member. </w:t>
      </w:r>
    </w:p>
    <w:p w14:paraId="57E0E01A" w14:textId="77777777" w:rsidR="002B3F02" w:rsidRDefault="002B3F02" w:rsidP="004275E9">
      <w:pPr>
        <w:rPr>
          <w:i/>
          <w:i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4679"/>
        <w:gridCol w:w="1801"/>
        <w:gridCol w:w="4675"/>
      </w:tblGrid>
      <w:tr w:rsidR="002B3F02" w14:paraId="0A4F36D8" w14:textId="77777777" w:rsidTr="00CF51A1">
        <w:tc>
          <w:tcPr>
            <w:tcW w:w="1795" w:type="dxa"/>
          </w:tcPr>
          <w:p w14:paraId="0023482B" w14:textId="77777777" w:rsidR="002B3F02" w:rsidRPr="00B2241A" w:rsidRDefault="002B3F02" w:rsidP="00CF51A1">
            <w:pPr>
              <w:rPr>
                <w:b/>
                <w:bCs/>
                <w:sz w:val="20"/>
                <w:szCs w:val="20"/>
              </w:rPr>
            </w:pPr>
            <w:r w:rsidRPr="00B2241A">
              <w:rPr>
                <w:b/>
                <w:bCs/>
                <w:sz w:val="20"/>
                <w:szCs w:val="20"/>
              </w:rPr>
              <w:t>School:</w:t>
            </w:r>
          </w:p>
        </w:tc>
        <w:tc>
          <w:tcPr>
            <w:tcW w:w="4679" w:type="dxa"/>
            <w:tcBorders>
              <w:bottom w:val="single" w:sz="4" w:space="0" w:color="auto"/>
            </w:tcBorders>
          </w:tcPr>
          <w:p w14:paraId="64944D65" w14:textId="77777777" w:rsidR="002B3F02" w:rsidRDefault="002B3F02" w:rsidP="00CF51A1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</w:tcPr>
          <w:p w14:paraId="286A14BD" w14:textId="77777777" w:rsidR="002B3F02" w:rsidRPr="00B2241A" w:rsidRDefault="002B3F02" w:rsidP="00CF51A1">
            <w:pPr>
              <w:rPr>
                <w:b/>
                <w:bCs/>
                <w:sz w:val="20"/>
                <w:szCs w:val="20"/>
              </w:rPr>
            </w:pPr>
            <w:r w:rsidRPr="00B2241A">
              <w:rPr>
                <w:b/>
                <w:bCs/>
                <w:sz w:val="20"/>
                <w:szCs w:val="20"/>
              </w:rPr>
              <w:t>Principal: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08AA5A19" w14:textId="77777777" w:rsidR="002B3F02" w:rsidRDefault="002B3F02" w:rsidP="00CF51A1">
            <w:pPr>
              <w:rPr>
                <w:sz w:val="20"/>
                <w:szCs w:val="20"/>
              </w:rPr>
            </w:pPr>
          </w:p>
        </w:tc>
      </w:tr>
      <w:tr w:rsidR="002B3F02" w14:paraId="31239690" w14:textId="77777777" w:rsidTr="00CF51A1">
        <w:tc>
          <w:tcPr>
            <w:tcW w:w="1795" w:type="dxa"/>
          </w:tcPr>
          <w:p w14:paraId="1BF7B411" w14:textId="77777777" w:rsidR="002B3F02" w:rsidRPr="00B2241A" w:rsidRDefault="002B3F02" w:rsidP="00CF51A1">
            <w:pPr>
              <w:rPr>
                <w:b/>
                <w:bCs/>
                <w:sz w:val="20"/>
                <w:szCs w:val="20"/>
              </w:rPr>
            </w:pPr>
            <w:r w:rsidRPr="00B2241A">
              <w:rPr>
                <w:b/>
                <w:bCs/>
                <w:sz w:val="20"/>
                <w:szCs w:val="20"/>
              </w:rPr>
              <w:t>ESSA Designation:</w:t>
            </w:r>
          </w:p>
        </w:tc>
        <w:tc>
          <w:tcPr>
            <w:tcW w:w="4679" w:type="dxa"/>
            <w:tcBorders>
              <w:top w:val="single" w:sz="4" w:space="0" w:color="auto"/>
              <w:bottom w:val="single" w:sz="4" w:space="0" w:color="auto"/>
            </w:tcBorders>
          </w:tcPr>
          <w:p w14:paraId="08C3C17A" w14:textId="77777777" w:rsidR="002B3F02" w:rsidRDefault="002B3F02" w:rsidP="00CF51A1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</w:tcPr>
          <w:p w14:paraId="58E21BDE" w14:textId="77777777" w:rsidR="002B3F02" w:rsidRPr="00B2241A" w:rsidRDefault="002B3F02" w:rsidP="00CF51A1">
            <w:pPr>
              <w:rPr>
                <w:b/>
                <w:bCs/>
                <w:sz w:val="20"/>
                <w:szCs w:val="20"/>
              </w:rPr>
            </w:pPr>
            <w:r w:rsidRPr="00B2241A">
              <w:rPr>
                <w:b/>
                <w:bCs/>
                <w:sz w:val="20"/>
                <w:szCs w:val="20"/>
              </w:rPr>
              <w:t>Date and Time:</w:t>
            </w:r>
          </w:p>
        </w:tc>
        <w:tc>
          <w:tcPr>
            <w:tcW w:w="4675" w:type="dxa"/>
            <w:tcBorders>
              <w:top w:val="single" w:sz="4" w:space="0" w:color="auto"/>
              <w:bottom w:val="single" w:sz="4" w:space="0" w:color="auto"/>
            </w:tcBorders>
          </w:tcPr>
          <w:p w14:paraId="7553F67A" w14:textId="77777777" w:rsidR="002B3F02" w:rsidRDefault="002B3F02" w:rsidP="00CF51A1">
            <w:pPr>
              <w:rPr>
                <w:sz w:val="20"/>
                <w:szCs w:val="20"/>
              </w:rPr>
            </w:pPr>
          </w:p>
        </w:tc>
      </w:tr>
      <w:tr w:rsidR="002B3F02" w14:paraId="63C1D03E" w14:textId="77777777" w:rsidTr="00CF51A1">
        <w:tc>
          <w:tcPr>
            <w:tcW w:w="1795" w:type="dxa"/>
          </w:tcPr>
          <w:p w14:paraId="3D53F00C" w14:textId="77777777" w:rsidR="002B3F02" w:rsidRDefault="002B3F02" w:rsidP="00CF51A1">
            <w:pPr>
              <w:rPr>
                <w:b/>
                <w:bCs/>
                <w:sz w:val="20"/>
                <w:szCs w:val="20"/>
              </w:rPr>
            </w:pPr>
          </w:p>
          <w:p w14:paraId="582CDF1D" w14:textId="77777777" w:rsidR="002B3F02" w:rsidRPr="00B2241A" w:rsidRDefault="002B3F02" w:rsidP="00CF51A1">
            <w:pPr>
              <w:rPr>
                <w:b/>
                <w:bCs/>
                <w:sz w:val="20"/>
                <w:szCs w:val="20"/>
              </w:rPr>
            </w:pPr>
            <w:r w:rsidRPr="00B2241A">
              <w:rPr>
                <w:b/>
                <w:bCs/>
                <w:sz w:val="20"/>
                <w:szCs w:val="20"/>
              </w:rPr>
              <w:t>Assigned Roles</w:t>
            </w:r>
          </w:p>
        </w:tc>
        <w:tc>
          <w:tcPr>
            <w:tcW w:w="4679" w:type="dxa"/>
            <w:tcBorders>
              <w:top w:val="single" w:sz="4" w:space="0" w:color="auto"/>
            </w:tcBorders>
          </w:tcPr>
          <w:p w14:paraId="4C7844CF" w14:textId="77777777" w:rsidR="002B3F02" w:rsidRDefault="002B3F02" w:rsidP="00CF51A1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</w:tcPr>
          <w:p w14:paraId="3CF49AE8" w14:textId="77777777" w:rsidR="002B3F02" w:rsidRDefault="002B3F02" w:rsidP="00CF51A1">
            <w:pPr>
              <w:rPr>
                <w:sz w:val="20"/>
                <w:szCs w:val="20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0EE78ABB" w14:textId="77777777" w:rsidR="002B3F02" w:rsidRDefault="002B3F02" w:rsidP="00CF51A1">
            <w:pPr>
              <w:rPr>
                <w:sz w:val="20"/>
                <w:szCs w:val="20"/>
              </w:rPr>
            </w:pPr>
          </w:p>
        </w:tc>
      </w:tr>
      <w:tr w:rsidR="002B3F02" w14:paraId="3BCE4027" w14:textId="77777777" w:rsidTr="00CF51A1">
        <w:tc>
          <w:tcPr>
            <w:tcW w:w="1795" w:type="dxa"/>
          </w:tcPr>
          <w:p w14:paraId="1D5ED017" w14:textId="77777777" w:rsidR="002B3F02" w:rsidRDefault="002B3F02" w:rsidP="00CF51A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cilitator:</w:t>
            </w:r>
          </w:p>
        </w:tc>
        <w:tc>
          <w:tcPr>
            <w:tcW w:w="4679" w:type="dxa"/>
            <w:tcBorders>
              <w:bottom w:val="single" w:sz="4" w:space="0" w:color="auto"/>
            </w:tcBorders>
          </w:tcPr>
          <w:p w14:paraId="5961B59B" w14:textId="77777777" w:rsidR="002B3F02" w:rsidRDefault="002B3F02" w:rsidP="00CF51A1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</w:tcPr>
          <w:p w14:paraId="1480DE71" w14:textId="77777777" w:rsidR="002B3F02" w:rsidRDefault="002B3F02" w:rsidP="00CF51A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e Taker: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2EE25471" w14:textId="77777777" w:rsidR="002B3F02" w:rsidRDefault="002B3F02" w:rsidP="00CF51A1">
            <w:pPr>
              <w:rPr>
                <w:sz w:val="20"/>
                <w:szCs w:val="20"/>
              </w:rPr>
            </w:pPr>
          </w:p>
        </w:tc>
      </w:tr>
      <w:tr w:rsidR="002B3F02" w14:paraId="3D268FE1" w14:textId="77777777" w:rsidTr="00CF51A1">
        <w:tc>
          <w:tcPr>
            <w:tcW w:w="1795" w:type="dxa"/>
          </w:tcPr>
          <w:p w14:paraId="727FEE7C" w14:textId="77777777" w:rsidR="002B3F02" w:rsidRDefault="002B3F02" w:rsidP="00CF51A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imekeeper:</w:t>
            </w:r>
          </w:p>
        </w:tc>
        <w:tc>
          <w:tcPr>
            <w:tcW w:w="4679" w:type="dxa"/>
            <w:tcBorders>
              <w:top w:val="single" w:sz="4" w:space="0" w:color="auto"/>
              <w:bottom w:val="single" w:sz="4" w:space="0" w:color="auto"/>
            </w:tcBorders>
          </w:tcPr>
          <w:p w14:paraId="30ECEE7A" w14:textId="77777777" w:rsidR="002B3F02" w:rsidRDefault="002B3F02" w:rsidP="00CF51A1">
            <w:pPr>
              <w:rPr>
                <w:sz w:val="20"/>
                <w:szCs w:val="20"/>
              </w:rPr>
            </w:pPr>
          </w:p>
        </w:tc>
        <w:tc>
          <w:tcPr>
            <w:tcW w:w="1801" w:type="dxa"/>
          </w:tcPr>
          <w:p w14:paraId="0C8599A9" w14:textId="77777777" w:rsidR="002B3F02" w:rsidRDefault="002B3F02" w:rsidP="00CF51A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cess Observer:</w:t>
            </w:r>
          </w:p>
        </w:tc>
        <w:tc>
          <w:tcPr>
            <w:tcW w:w="4675" w:type="dxa"/>
            <w:tcBorders>
              <w:top w:val="single" w:sz="4" w:space="0" w:color="auto"/>
              <w:bottom w:val="single" w:sz="4" w:space="0" w:color="auto"/>
            </w:tcBorders>
          </w:tcPr>
          <w:p w14:paraId="7C64ABFA" w14:textId="77777777" w:rsidR="002B3F02" w:rsidRDefault="002B3F02" w:rsidP="00CF51A1">
            <w:pPr>
              <w:rPr>
                <w:sz w:val="20"/>
                <w:szCs w:val="20"/>
              </w:rPr>
            </w:pPr>
          </w:p>
        </w:tc>
      </w:tr>
    </w:tbl>
    <w:p w14:paraId="012B95ED" w14:textId="4232F4FD" w:rsidR="002B3F02" w:rsidRDefault="002B3F02" w:rsidP="004275E9">
      <w:pPr>
        <w:rPr>
          <w:i/>
          <w:iCs/>
          <w:sz w:val="20"/>
          <w:szCs w:val="20"/>
        </w:rPr>
      </w:pPr>
    </w:p>
    <w:p w14:paraId="37ED6906" w14:textId="58E2AC9C" w:rsidR="00E11D86" w:rsidRPr="00E11D86" w:rsidRDefault="00E11D86" w:rsidP="00E11D86">
      <w:pPr>
        <w:jc w:val="center"/>
        <w:rPr>
          <w:b/>
          <w:bCs/>
        </w:rPr>
      </w:pPr>
      <w:r w:rsidRPr="00E11D86">
        <w:rPr>
          <w:b/>
          <w:bCs/>
        </w:rPr>
        <w:t>Team Members</w:t>
      </w:r>
    </w:p>
    <w:tbl>
      <w:tblPr>
        <w:tblStyle w:val="TableGrid9"/>
        <w:tblW w:w="12955" w:type="dxa"/>
        <w:tblInd w:w="0" w:type="dxa"/>
        <w:tblLayout w:type="fixed"/>
        <w:tblLook w:val="04A0" w:firstRow="1" w:lastRow="0" w:firstColumn="1" w:lastColumn="0" w:noHBand="0" w:noVBand="1"/>
        <w:tblCaption w:val="School Information"/>
        <w:tblDescription w:val="Includes School name, principal, ESSA designation, date and time, assigned roles for facilitator, timekeeper, note taker, and process observer."/>
      </w:tblPr>
      <w:tblGrid>
        <w:gridCol w:w="2987"/>
        <w:gridCol w:w="3392"/>
        <w:gridCol w:w="3966"/>
        <w:gridCol w:w="2610"/>
      </w:tblGrid>
      <w:tr w:rsidR="004275E9" w:rsidRPr="00A8095A" w14:paraId="353839CC" w14:textId="77777777" w:rsidTr="005A25AB">
        <w:trPr>
          <w:trHeight w:val="387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C959DC" w14:textId="77777777" w:rsidR="004275E9" w:rsidRPr="00A8095A" w:rsidRDefault="004275E9" w:rsidP="005A25AB">
            <w:pPr>
              <w:jc w:val="center"/>
              <w:rPr>
                <w:rFonts w:eastAsia="Cambria" w:cs="Times New Roman"/>
                <w:b/>
                <w:bCs/>
                <w:noProof/>
                <w:sz w:val="18"/>
                <w:szCs w:val="18"/>
              </w:rPr>
            </w:pPr>
            <w:r w:rsidRPr="00A8095A">
              <w:rPr>
                <w:rFonts w:eastAsia="Cambria" w:cs="Times New Roman"/>
                <w:b/>
                <w:bCs/>
                <w:noProof/>
                <w:sz w:val="18"/>
                <w:szCs w:val="18"/>
              </w:rPr>
              <w:t>First Name</w:t>
            </w: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8910BC" w14:textId="77777777" w:rsidR="004275E9" w:rsidRPr="00A8095A" w:rsidRDefault="004275E9" w:rsidP="005A25AB">
            <w:pPr>
              <w:jc w:val="center"/>
              <w:rPr>
                <w:rFonts w:eastAsia="Cambria" w:cs="Times New Roman"/>
                <w:b/>
                <w:bCs/>
                <w:noProof/>
                <w:sz w:val="18"/>
                <w:szCs w:val="18"/>
              </w:rPr>
            </w:pPr>
            <w:r w:rsidRPr="00A8095A">
              <w:rPr>
                <w:rFonts w:eastAsia="Cambria" w:cs="Times New Roman"/>
                <w:b/>
                <w:bCs/>
                <w:noProof/>
                <w:sz w:val="18"/>
                <w:szCs w:val="18"/>
              </w:rPr>
              <w:t>Last Name</w:t>
            </w: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53BE89" w14:textId="77777777" w:rsidR="004275E9" w:rsidRPr="00A8095A" w:rsidRDefault="004275E9" w:rsidP="005A25AB">
            <w:pPr>
              <w:jc w:val="center"/>
              <w:rPr>
                <w:rFonts w:eastAsia="Cambria" w:cs="Times New Roman"/>
                <w:b/>
                <w:bCs/>
                <w:noProof/>
                <w:sz w:val="18"/>
                <w:szCs w:val="18"/>
              </w:rPr>
            </w:pPr>
            <w:r w:rsidRPr="00A8095A">
              <w:rPr>
                <w:rFonts w:eastAsia="Cambria" w:cs="Times New Roman"/>
                <w:b/>
                <w:bCs/>
                <w:noProof/>
                <w:sz w:val="18"/>
                <w:szCs w:val="18"/>
              </w:rPr>
              <w:t>Position/Rol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C15721" w14:textId="77777777" w:rsidR="004275E9" w:rsidRPr="00A8095A" w:rsidRDefault="004275E9" w:rsidP="005A25AB">
            <w:pPr>
              <w:jc w:val="center"/>
              <w:rPr>
                <w:rFonts w:eastAsia="Cambria" w:cs="Times New Roman"/>
                <w:b/>
                <w:bCs/>
                <w:noProof/>
                <w:sz w:val="18"/>
                <w:szCs w:val="18"/>
              </w:rPr>
            </w:pPr>
            <w:r w:rsidRPr="00A8095A">
              <w:rPr>
                <w:rFonts w:eastAsia="Cambria" w:cs="Times New Roman"/>
                <w:b/>
                <w:bCs/>
                <w:noProof/>
                <w:sz w:val="18"/>
                <w:szCs w:val="18"/>
              </w:rPr>
              <w:t>Present: Yes/No</w:t>
            </w:r>
          </w:p>
        </w:tc>
      </w:tr>
      <w:tr w:rsidR="004275E9" w:rsidRPr="00A8095A" w14:paraId="4E1BC480" w14:textId="77777777" w:rsidTr="005A25AB">
        <w:trPr>
          <w:trHeight w:val="29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E1269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5350A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093E0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5F102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4CB4BF19" w14:textId="77777777" w:rsidTr="005A25AB">
        <w:trPr>
          <w:trHeight w:val="314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E361F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F1203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2D342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F6078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11DF27B3" w14:textId="77777777" w:rsidTr="005A25AB">
        <w:trPr>
          <w:trHeight w:val="29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40450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64FED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4E8EC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89DEC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2EC1EC3C" w14:textId="77777777" w:rsidTr="005A25AB">
        <w:trPr>
          <w:trHeight w:val="29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403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67398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D5326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BDD35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799724FE" w14:textId="77777777" w:rsidTr="005A25AB">
        <w:trPr>
          <w:trHeight w:val="29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07331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FFDE3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B433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CCDFC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736F1818" w14:textId="77777777" w:rsidTr="005A25AB">
        <w:trPr>
          <w:trHeight w:val="29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2C92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1A019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7CEBA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281EB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7891FC60" w14:textId="77777777" w:rsidTr="005A25AB">
        <w:trPr>
          <w:trHeight w:val="314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C3726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C6BF7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6E7A8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1D47F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7DF9EAAD" w14:textId="77777777" w:rsidTr="005A25AB">
        <w:trPr>
          <w:trHeight w:val="29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BF2D4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F5D8B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495FB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A9B06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631F811A" w14:textId="77777777" w:rsidTr="005A25AB">
        <w:trPr>
          <w:trHeight w:val="29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CE335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6BE7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95C4E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D894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019225A2" w14:textId="77777777" w:rsidTr="005A25AB">
        <w:trPr>
          <w:trHeight w:val="29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8AC65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A7263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315B0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3ACA0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73CEFFCD" w14:textId="77777777" w:rsidTr="005A25AB">
        <w:trPr>
          <w:trHeight w:val="17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A7178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FFC96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9CC53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07115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4A8CC51D" w14:textId="77777777" w:rsidTr="005A25AB">
        <w:trPr>
          <w:trHeight w:val="17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85F1F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607A4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0278D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A0133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4C1F53AF" w14:textId="77777777" w:rsidTr="005A25AB">
        <w:trPr>
          <w:trHeight w:val="17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2BD3C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25626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FE837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C5BEC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  <w:tr w:rsidR="004275E9" w:rsidRPr="00A8095A" w14:paraId="16F5FBB9" w14:textId="77777777" w:rsidTr="005A25AB">
        <w:trPr>
          <w:trHeight w:val="179"/>
        </w:trPr>
        <w:tc>
          <w:tcPr>
            <w:tcW w:w="2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A5071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CE029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047F5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54B49" w14:textId="77777777" w:rsidR="004275E9" w:rsidRPr="00A8095A" w:rsidRDefault="004275E9" w:rsidP="005A25AB">
            <w:pPr>
              <w:rPr>
                <w:rFonts w:ascii="Calibri" w:eastAsia="Cambria" w:hAnsi="Calibri" w:cs="Times New Roman"/>
                <w:noProof/>
                <w:sz w:val="24"/>
                <w:szCs w:val="24"/>
              </w:rPr>
            </w:pPr>
          </w:p>
        </w:tc>
      </w:tr>
    </w:tbl>
    <w:p w14:paraId="48DE2EBA" w14:textId="7B1CC027" w:rsidR="007F7772" w:rsidRDefault="007F7772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School Information"/>
        <w:tblDescription w:val="Includes School name, principal, ESSA designation, date and time, assigned roles for facilitator, timekeeper, note taker, and process observer."/>
      </w:tblPr>
      <w:tblGrid>
        <w:gridCol w:w="1075"/>
        <w:gridCol w:w="2070"/>
        <w:gridCol w:w="5400"/>
        <w:gridCol w:w="4405"/>
      </w:tblGrid>
      <w:tr w:rsidR="004275E9" w:rsidRPr="00A97FE5" w14:paraId="7C1D0817" w14:textId="77777777" w:rsidTr="00977F06">
        <w:trPr>
          <w:tblHeader/>
        </w:trPr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75C6B7A1" w14:textId="4975D7A2" w:rsidR="004275E9" w:rsidRPr="00A97FE5" w:rsidRDefault="004275E9" w:rsidP="005A25A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37F8A01" w14:textId="77777777" w:rsidR="004275E9" w:rsidRPr="00A97FE5" w:rsidRDefault="004275E9" w:rsidP="005A25A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>Person Responsible</w:t>
            </w:r>
          </w:p>
        </w:tc>
        <w:tc>
          <w:tcPr>
            <w:tcW w:w="5400" w:type="dxa"/>
            <w:shd w:val="clear" w:color="auto" w:fill="D9D9D9" w:themeFill="background1" w:themeFillShade="D9"/>
            <w:vAlign w:val="center"/>
          </w:tcPr>
          <w:p w14:paraId="2EDE4592" w14:textId="77777777" w:rsidR="004275E9" w:rsidRPr="00A97FE5" w:rsidRDefault="004275E9" w:rsidP="005A25A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>Agenda Item</w:t>
            </w:r>
          </w:p>
        </w:tc>
        <w:tc>
          <w:tcPr>
            <w:tcW w:w="4405" w:type="dxa"/>
            <w:shd w:val="clear" w:color="auto" w:fill="D9D9D9" w:themeFill="background1" w:themeFillShade="D9"/>
            <w:vAlign w:val="center"/>
          </w:tcPr>
          <w:p w14:paraId="201FB986" w14:textId="77777777" w:rsidR="004275E9" w:rsidRPr="00A97FE5" w:rsidRDefault="004275E9" w:rsidP="005A25AB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A97FE5">
              <w:rPr>
                <w:rFonts w:eastAsia="MS MinNew Roman" w:cs="Times New Roman"/>
                <w:b/>
                <w:bCs/>
                <w:sz w:val="20"/>
                <w:szCs w:val="20"/>
              </w:rPr>
              <w:t>Minutes (Summary of Key Points)</w:t>
            </w:r>
          </w:p>
        </w:tc>
      </w:tr>
      <w:tr w:rsidR="004275E9" w:rsidRPr="00A97FE5" w14:paraId="1355A798" w14:textId="77777777" w:rsidTr="005A25AB">
        <w:tc>
          <w:tcPr>
            <w:tcW w:w="1075" w:type="dxa"/>
            <w:vAlign w:val="center"/>
          </w:tcPr>
          <w:p w14:paraId="00CC6653" w14:textId="77777777" w:rsidR="004275E9" w:rsidRPr="00A97FE5" w:rsidRDefault="004275E9" w:rsidP="005A25AB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A97FE5">
              <w:rPr>
                <w:rFonts w:eastAsia="MS MinNew Roman" w:cs="Times New Roman"/>
                <w:sz w:val="20"/>
                <w:szCs w:val="20"/>
              </w:rPr>
              <w:t>10 mins</w:t>
            </w:r>
          </w:p>
        </w:tc>
        <w:tc>
          <w:tcPr>
            <w:tcW w:w="2070" w:type="dxa"/>
            <w:vAlign w:val="center"/>
          </w:tcPr>
          <w:p w14:paraId="3C7E3D51" w14:textId="77777777" w:rsidR="004275E9" w:rsidRPr="00A97FE5" w:rsidRDefault="004275E9" w:rsidP="005A25AB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 w:rsidRPr="00A97FE5">
              <w:rPr>
                <w:rFonts w:eastAsia="Cambria" w:cs="Times New Roman"/>
                <w:bCs/>
                <w:sz w:val="20"/>
                <w:szCs w:val="20"/>
              </w:rPr>
              <w:t>Facilitator</w:t>
            </w:r>
          </w:p>
        </w:tc>
        <w:tc>
          <w:tcPr>
            <w:tcW w:w="5400" w:type="dxa"/>
            <w:vAlign w:val="center"/>
          </w:tcPr>
          <w:p w14:paraId="52032AFC" w14:textId="77777777" w:rsidR="004275E9" w:rsidRPr="00A97FE5" w:rsidRDefault="004275E9" w:rsidP="005A25AB">
            <w:pPr>
              <w:rPr>
                <w:rFonts w:eastAsia="MS MinNew Roman" w:cs="Times New Roman"/>
                <w:b/>
                <w:bCs/>
                <w:sz w:val="20"/>
                <w:szCs w:val="20"/>
              </w:rPr>
            </w:pPr>
            <w:r w:rsidRPr="00A97FE5">
              <w:rPr>
                <w:rFonts w:eastAsia="MS MinNew Roman" w:cs="Times New Roman"/>
                <w:b/>
                <w:bCs/>
                <w:sz w:val="20"/>
                <w:szCs w:val="20"/>
              </w:rPr>
              <w:t xml:space="preserve">Introductions </w:t>
            </w:r>
            <w:r w:rsidRPr="00A97FE5">
              <w:rPr>
                <w:rFonts w:eastAsia="MS MinNew Roman" w:cs="Times New Roman"/>
                <w:sz w:val="20"/>
                <w:szCs w:val="20"/>
              </w:rPr>
              <w:t>(Each team member tells a bit about themselves)</w:t>
            </w:r>
          </w:p>
        </w:tc>
        <w:tc>
          <w:tcPr>
            <w:tcW w:w="4405" w:type="dxa"/>
          </w:tcPr>
          <w:p w14:paraId="5E94F3B1" w14:textId="77777777" w:rsidR="004275E9" w:rsidRPr="00A97FE5" w:rsidRDefault="004275E9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4275E9" w:rsidRPr="00A97FE5" w14:paraId="65A0A4DA" w14:textId="77777777" w:rsidTr="005A25AB">
        <w:tc>
          <w:tcPr>
            <w:tcW w:w="1075" w:type="dxa"/>
            <w:vAlign w:val="center"/>
          </w:tcPr>
          <w:p w14:paraId="580B20F9" w14:textId="77777777" w:rsidR="004275E9" w:rsidRPr="00A97FE5" w:rsidRDefault="004275E9" w:rsidP="005A25AB">
            <w:pPr>
              <w:jc w:val="center"/>
              <w:rPr>
                <w:rFonts w:eastAsia="MS MinNew Roman" w:cs="Times New Roman"/>
                <w:sz w:val="20"/>
                <w:szCs w:val="20"/>
              </w:rPr>
            </w:pPr>
            <w:r w:rsidRPr="00A97FE5">
              <w:rPr>
                <w:rFonts w:eastAsia="MS MinNew Roman" w:cs="Times New Roman"/>
                <w:sz w:val="20"/>
                <w:szCs w:val="20"/>
              </w:rPr>
              <w:t>10 mins</w:t>
            </w:r>
          </w:p>
        </w:tc>
        <w:tc>
          <w:tcPr>
            <w:tcW w:w="2070" w:type="dxa"/>
            <w:vAlign w:val="center"/>
          </w:tcPr>
          <w:p w14:paraId="3DFCD77C" w14:textId="77777777" w:rsidR="004275E9" w:rsidRPr="00A97FE5" w:rsidRDefault="004275E9" w:rsidP="005A25AB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 w:rsidRPr="00A97FE5">
              <w:rPr>
                <w:rFonts w:eastAsia="Cambria" w:cs="Times New Roman"/>
                <w:bCs/>
                <w:sz w:val="20"/>
                <w:szCs w:val="20"/>
              </w:rPr>
              <w:t>Facilitator</w:t>
            </w:r>
          </w:p>
        </w:tc>
        <w:tc>
          <w:tcPr>
            <w:tcW w:w="5400" w:type="dxa"/>
            <w:vAlign w:val="center"/>
          </w:tcPr>
          <w:p w14:paraId="27E38086" w14:textId="77777777" w:rsidR="004275E9" w:rsidRPr="00A97FE5" w:rsidRDefault="004275E9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A97FE5">
              <w:rPr>
                <w:rFonts w:eastAsia="MS MinNew Roman" w:cs="Times New Roman"/>
                <w:b/>
                <w:bCs/>
                <w:sz w:val="20"/>
                <w:szCs w:val="20"/>
              </w:rPr>
              <w:t>Share the Meeting Purpose</w:t>
            </w:r>
          </w:p>
          <w:p w14:paraId="5DC64B4D" w14:textId="77777777" w:rsidR="004275E9" w:rsidRPr="00A97FE5" w:rsidRDefault="004275E9" w:rsidP="005A25AB">
            <w:pPr>
              <w:rPr>
                <w:i/>
                <w:iCs/>
                <w:sz w:val="20"/>
                <w:szCs w:val="20"/>
              </w:rPr>
            </w:pPr>
            <w:r w:rsidRPr="00A97FE5">
              <w:rPr>
                <w:i/>
                <w:iCs/>
                <w:sz w:val="20"/>
                <w:szCs w:val="20"/>
              </w:rPr>
              <w:t>“The purpose of the meeting is to establish the team and its charge of implementing the empowerment process described in the Playbook.”</w:t>
            </w:r>
          </w:p>
          <w:p w14:paraId="1B43B2C6" w14:textId="77777777" w:rsidR="004275E9" w:rsidRPr="00A97FE5" w:rsidRDefault="004275E9" w:rsidP="005A25AB">
            <w:pPr>
              <w:rPr>
                <w:bCs/>
                <w:i/>
                <w:iCs/>
                <w:sz w:val="20"/>
                <w:szCs w:val="20"/>
              </w:rPr>
            </w:pPr>
          </w:p>
          <w:p w14:paraId="0F2E1BB1" w14:textId="77777777" w:rsidR="004275E9" w:rsidRPr="00A97FE5" w:rsidRDefault="004275E9" w:rsidP="005A25AB">
            <w:pPr>
              <w:rPr>
                <w:rFonts w:eastAsia="MS MinNew Roman" w:cs="Times New Roman"/>
                <w:b/>
                <w:sz w:val="20"/>
                <w:szCs w:val="20"/>
              </w:rPr>
            </w:pPr>
            <w:r w:rsidRPr="00A97FE5">
              <w:rPr>
                <w:b/>
                <w:sz w:val="20"/>
                <w:szCs w:val="20"/>
              </w:rPr>
              <w:t>If school has ESSA designation, share designation and what it means.</w:t>
            </w:r>
          </w:p>
        </w:tc>
        <w:tc>
          <w:tcPr>
            <w:tcW w:w="4405" w:type="dxa"/>
          </w:tcPr>
          <w:p w14:paraId="76E90CE5" w14:textId="77777777" w:rsidR="004275E9" w:rsidRPr="00A97FE5" w:rsidRDefault="004275E9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4275E9" w:rsidRPr="00A97FE5" w14:paraId="2992751A" w14:textId="77777777" w:rsidTr="005A25AB">
        <w:tc>
          <w:tcPr>
            <w:tcW w:w="1075" w:type="dxa"/>
            <w:vAlign w:val="center"/>
          </w:tcPr>
          <w:p w14:paraId="5EE11C2E" w14:textId="77777777" w:rsidR="004275E9" w:rsidRPr="00A97FE5" w:rsidRDefault="004275E9" w:rsidP="005A25AB">
            <w:pPr>
              <w:jc w:val="center"/>
              <w:rPr>
                <w:rFonts w:eastAsia="MS MinNew Roman" w:cs="Times New Roman"/>
                <w:sz w:val="20"/>
                <w:szCs w:val="20"/>
              </w:rPr>
            </w:pPr>
            <w:r w:rsidRPr="00A97FE5">
              <w:rPr>
                <w:rFonts w:eastAsia="MS MinNew Roman" w:cs="Times New Roman"/>
                <w:sz w:val="20"/>
                <w:szCs w:val="20"/>
              </w:rPr>
              <w:t>5 mins</w:t>
            </w:r>
          </w:p>
        </w:tc>
        <w:tc>
          <w:tcPr>
            <w:tcW w:w="2070" w:type="dxa"/>
            <w:vAlign w:val="center"/>
          </w:tcPr>
          <w:p w14:paraId="7D02FA82" w14:textId="77777777" w:rsidR="004275E9" w:rsidRPr="00A97FE5" w:rsidRDefault="004275E9" w:rsidP="005A25AB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 w:rsidRPr="00A97FE5">
              <w:rPr>
                <w:rFonts w:eastAsia="Cambria" w:cs="Times New Roman"/>
                <w:bCs/>
                <w:sz w:val="20"/>
                <w:szCs w:val="20"/>
              </w:rPr>
              <w:t>Facilitator</w:t>
            </w:r>
          </w:p>
        </w:tc>
        <w:tc>
          <w:tcPr>
            <w:tcW w:w="5400" w:type="dxa"/>
            <w:vAlign w:val="center"/>
          </w:tcPr>
          <w:p w14:paraId="76513958" w14:textId="77777777" w:rsidR="004275E9" w:rsidRPr="00A97FE5" w:rsidRDefault="004275E9" w:rsidP="005A25AB">
            <w:pPr>
              <w:rPr>
                <w:rFonts w:eastAsia="MS MinNew Roman" w:cs="Times New Roman"/>
                <w:b/>
                <w:bCs/>
                <w:sz w:val="20"/>
                <w:szCs w:val="20"/>
              </w:rPr>
            </w:pPr>
            <w:r w:rsidRPr="00A97FE5">
              <w:rPr>
                <w:rFonts w:eastAsia="MS MinNew Roman" w:cs="Times New Roman"/>
                <w:b/>
                <w:bCs/>
                <w:sz w:val="20"/>
                <w:szCs w:val="20"/>
              </w:rPr>
              <w:t>Walk through the Agenda</w:t>
            </w:r>
          </w:p>
          <w:p w14:paraId="2511E95E" w14:textId="77777777" w:rsidR="004275E9" w:rsidRPr="00A97FE5" w:rsidRDefault="004275E9" w:rsidP="004275E9">
            <w:pPr>
              <w:pStyle w:val="ListParagraph"/>
              <w:numPr>
                <w:ilvl w:val="0"/>
                <w:numId w:val="1"/>
              </w:numPr>
              <w:rPr>
                <w:rFonts w:eastAsia="MS MinNew Roman" w:cs="Times New Roman"/>
                <w:sz w:val="20"/>
                <w:szCs w:val="20"/>
              </w:rPr>
            </w:pPr>
            <w:r w:rsidRPr="00A97FE5">
              <w:rPr>
                <w:rFonts w:eastAsia="MS MinNew Roman" w:cs="Times New Roman"/>
                <w:sz w:val="20"/>
                <w:szCs w:val="20"/>
              </w:rPr>
              <w:t>Establish Team Norms</w:t>
            </w:r>
          </w:p>
          <w:p w14:paraId="3B32937D" w14:textId="77777777" w:rsidR="004275E9" w:rsidRPr="00A97FE5" w:rsidRDefault="004275E9" w:rsidP="004275E9">
            <w:pPr>
              <w:pStyle w:val="ListParagraph"/>
              <w:numPr>
                <w:ilvl w:val="0"/>
                <w:numId w:val="1"/>
              </w:numPr>
              <w:rPr>
                <w:rFonts w:eastAsia="MS MinNew Roman" w:cs="Times New Roman"/>
                <w:sz w:val="20"/>
                <w:szCs w:val="20"/>
              </w:rPr>
            </w:pPr>
            <w:r w:rsidRPr="00A97FE5">
              <w:rPr>
                <w:rFonts w:eastAsia="MS MinNew Roman" w:cs="Times New Roman"/>
                <w:sz w:val="20"/>
                <w:szCs w:val="20"/>
              </w:rPr>
              <w:t>Review Roles and Responsibilities</w:t>
            </w:r>
          </w:p>
          <w:p w14:paraId="1E51022C" w14:textId="77777777" w:rsidR="004275E9" w:rsidRPr="00A97FE5" w:rsidRDefault="004275E9" w:rsidP="004275E9">
            <w:pPr>
              <w:pStyle w:val="ListParagraph"/>
              <w:numPr>
                <w:ilvl w:val="0"/>
                <w:numId w:val="1"/>
              </w:numPr>
              <w:rPr>
                <w:rFonts w:eastAsia="MS MinNew Roman" w:cs="Times New Roman"/>
                <w:sz w:val="20"/>
                <w:szCs w:val="20"/>
              </w:rPr>
            </w:pPr>
            <w:r w:rsidRPr="00A97FE5">
              <w:rPr>
                <w:rFonts w:eastAsia="MS MinNew Roman" w:cs="Times New Roman"/>
                <w:sz w:val="20"/>
                <w:szCs w:val="20"/>
              </w:rPr>
              <w:t>Introduce the Playbook</w:t>
            </w:r>
          </w:p>
          <w:p w14:paraId="24CD0AB5" w14:textId="77777777" w:rsidR="004275E9" w:rsidRPr="00A97FE5" w:rsidRDefault="004275E9" w:rsidP="004275E9">
            <w:pPr>
              <w:pStyle w:val="ListParagraph"/>
              <w:numPr>
                <w:ilvl w:val="0"/>
                <w:numId w:val="1"/>
              </w:numPr>
              <w:rPr>
                <w:rFonts w:eastAsia="MS MinNew Roman" w:cs="Times New Roman"/>
                <w:sz w:val="20"/>
                <w:szCs w:val="20"/>
              </w:rPr>
            </w:pPr>
            <w:r w:rsidRPr="00A97FE5">
              <w:rPr>
                <w:rFonts w:eastAsia="MS MinNew Roman" w:cs="Times New Roman"/>
                <w:sz w:val="20"/>
                <w:szCs w:val="20"/>
              </w:rPr>
              <w:t>Establish Communications and Meetings Routines</w:t>
            </w:r>
          </w:p>
          <w:p w14:paraId="6920887C" w14:textId="77777777" w:rsidR="004275E9" w:rsidRPr="00A97FE5" w:rsidRDefault="004275E9" w:rsidP="004275E9">
            <w:pPr>
              <w:pStyle w:val="ListParagraph"/>
              <w:numPr>
                <w:ilvl w:val="0"/>
                <w:numId w:val="1"/>
              </w:numPr>
              <w:rPr>
                <w:rFonts w:eastAsia="MS MinNew Roman" w:cs="Times New Roman"/>
                <w:i/>
                <w:iCs/>
                <w:sz w:val="20"/>
                <w:szCs w:val="20"/>
              </w:rPr>
            </w:pPr>
            <w:r w:rsidRPr="00A97FE5">
              <w:rPr>
                <w:rFonts w:eastAsia="MS MinNew Roman" w:cs="Times New Roman"/>
                <w:sz w:val="20"/>
                <w:szCs w:val="20"/>
              </w:rPr>
              <w:t>Set Future Meeting Calendar</w:t>
            </w:r>
          </w:p>
        </w:tc>
        <w:tc>
          <w:tcPr>
            <w:tcW w:w="4405" w:type="dxa"/>
          </w:tcPr>
          <w:p w14:paraId="2020E8DF" w14:textId="77777777" w:rsidR="004275E9" w:rsidRPr="00A97FE5" w:rsidRDefault="004275E9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4275E9" w:rsidRPr="00A97FE5" w14:paraId="6906795A" w14:textId="77777777" w:rsidTr="005A25AB">
        <w:trPr>
          <w:trHeight w:val="431"/>
        </w:trPr>
        <w:tc>
          <w:tcPr>
            <w:tcW w:w="1075" w:type="dxa"/>
            <w:vAlign w:val="center"/>
          </w:tcPr>
          <w:p w14:paraId="72A321DC" w14:textId="77777777" w:rsidR="004275E9" w:rsidRPr="00A97FE5" w:rsidRDefault="004275E9" w:rsidP="005A25AB">
            <w:pPr>
              <w:jc w:val="center"/>
              <w:rPr>
                <w:rFonts w:eastAsia="MS MinNew Roman" w:cs="Times New Roman"/>
                <w:sz w:val="20"/>
                <w:szCs w:val="20"/>
              </w:rPr>
            </w:pPr>
            <w:r w:rsidRPr="00A97FE5">
              <w:rPr>
                <w:rFonts w:eastAsia="Times New Roman" w:cs="Times New Roman"/>
                <w:sz w:val="20"/>
                <w:szCs w:val="20"/>
              </w:rPr>
              <w:t>20 mins</w:t>
            </w:r>
          </w:p>
        </w:tc>
        <w:tc>
          <w:tcPr>
            <w:tcW w:w="2070" w:type="dxa"/>
            <w:vAlign w:val="center"/>
          </w:tcPr>
          <w:p w14:paraId="7756F6B2" w14:textId="77777777" w:rsidR="004275E9" w:rsidRPr="00A97FE5" w:rsidRDefault="004275E9" w:rsidP="005A25AB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 w:rsidRPr="00A97FE5">
              <w:rPr>
                <w:rFonts w:eastAsia="Cambria" w:cs="Times New Roman"/>
                <w:bCs/>
                <w:sz w:val="20"/>
                <w:szCs w:val="20"/>
              </w:rPr>
              <w:t>Facilitator</w:t>
            </w:r>
          </w:p>
        </w:tc>
        <w:tc>
          <w:tcPr>
            <w:tcW w:w="5400" w:type="dxa"/>
            <w:vAlign w:val="center"/>
          </w:tcPr>
          <w:p w14:paraId="5E42FB94" w14:textId="77777777" w:rsidR="004275E9" w:rsidRPr="00A97FE5" w:rsidRDefault="004275E9" w:rsidP="005A25AB">
            <w:pPr>
              <w:rPr>
                <w:rFonts w:eastAsia="MS MinNew Roman" w:cs="Times New Roman"/>
                <w:b/>
                <w:bCs/>
                <w:sz w:val="20"/>
                <w:szCs w:val="20"/>
              </w:rPr>
            </w:pPr>
            <w:r w:rsidRPr="00A97FE5">
              <w:rPr>
                <w:rFonts w:eastAsia="MS MinNew Roman" w:cs="Times New Roman"/>
                <w:b/>
                <w:bCs/>
                <w:sz w:val="20"/>
                <w:szCs w:val="20"/>
              </w:rPr>
              <w:t xml:space="preserve">Establish Team Norms </w:t>
            </w:r>
            <w:r w:rsidRPr="00A97FE5">
              <w:rPr>
                <w:rFonts w:eastAsia="MS MinNew Roman" w:cs="Times New Roman"/>
                <w:sz w:val="20"/>
                <w:szCs w:val="20"/>
              </w:rPr>
              <w:t>(See Norm Setting Activity Tool)</w:t>
            </w:r>
          </w:p>
        </w:tc>
        <w:tc>
          <w:tcPr>
            <w:tcW w:w="4405" w:type="dxa"/>
          </w:tcPr>
          <w:p w14:paraId="4ABA52C7" w14:textId="77777777" w:rsidR="004275E9" w:rsidRPr="00A97FE5" w:rsidRDefault="004275E9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4275E9" w:rsidRPr="00A97FE5" w14:paraId="6D61879B" w14:textId="77777777" w:rsidTr="005A25AB">
        <w:trPr>
          <w:trHeight w:val="548"/>
        </w:trPr>
        <w:tc>
          <w:tcPr>
            <w:tcW w:w="1075" w:type="dxa"/>
            <w:vAlign w:val="center"/>
          </w:tcPr>
          <w:p w14:paraId="386A6277" w14:textId="77777777" w:rsidR="004275E9" w:rsidRPr="00A97FE5" w:rsidRDefault="004275E9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97FE5">
              <w:rPr>
                <w:rFonts w:eastAsia="Times New Roman" w:cs="Times New Roman"/>
                <w:sz w:val="20"/>
                <w:szCs w:val="20"/>
              </w:rPr>
              <w:t>3 mins</w:t>
            </w:r>
          </w:p>
        </w:tc>
        <w:tc>
          <w:tcPr>
            <w:tcW w:w="2070" w:type="dxa"/>
            <w:vAlign w:val="center"/>
          </w:tcPr>
          <w:p w14:paraId="645030DE" w14:textId="77777777" w:rsidR="004275E9" w:rsidRPr="00A97FE5" w:rsidRDefault="004275E9" w:rsidP="005A25AB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 w:rsidRPr="00A97FE5">
              <w:rPr>
                <w:rFonts w:eastAsia="Cambria" w:cs="Times New Roman"/>
                <w:bCs/>
                <w:sz w:val="20"/>
                <w:szCs w:val="20"/>
              </w:rPr>
              <w:t>Facilitator</w:t>
            </w:r>
          </w:p>
        </w:tc>
        <w:tc>
          <w:tcPr>
            <w:tcW w:w="5400" w:type="dxa"/>
            <w:vAlign w:val="center"/>
          </w:tcPr>
          <w:p w14:paraId="736F92FB" w14:textId="77777777" w:rsidR="004275E9" w:rsidRPr="00A97FE5" w:rsidRDefault="004275E9" w:rsidP="005A25AB">
            <w:pPr>
              <w:contextualSpacing/>
              <w:rPr>
                <w:rFonts w:eastAsia="MS MinNew Roman" w:cs="Times New Roman"/>
                <w:i/>
                <w:iCs/>
                <w:sz w:val="20"/>
                <w:szCs w:val="20"/>
              </w:rPr>
            </w:pPr>
            <w:r w:rsidRPr="00A97FE5">
              <w:rPr>
                <w:rFonts w:eastAsia="MS MinNew Roman" w:cs="Times New Roman"/>
                <w:b/>
                <w:bCs/>
                <w:sz w:val="20"/>
                <w:szCs w:val="20"/>
              </w:rPr>
              <w:t xml:space="preserve">Review Roles and Responsibilities </w:t>
            </w:r>
            <w:r w:rsidRPr="00A97FE5">
              <w:rPr>
                <w:rFonts w:eastAsia="Times New Roman" w:cs="Times New Roman"/>
                <w:sz w:val="20"/>
                <w:szCs w:val="20"/>
              </w:rPr>
              <w:t>(See Role Description Chart)</w:t>
            </w:r>
          </w:p>
        </w:tc>
        <w:tc>
          <w:tcPr>
            <w:tcW w:w="4405" w:type="dxa"/>
          </w:tcPr>
          <w:p w14:paraId="1A669B53" w14:textId="77777777" w:rsidR="004275E9" w:rsidRPr="00A97FE5" w:rsidRDefault="004275E9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4275E9" w:rsidRPr="00A97FE5" w14:paraId="699FB7E2" w14:textId="77777777" w:rsidTr="005A25AB">
        <w:tc>
          <w:tcPr>
            <w:tcW w:w="1075" w:type="dxa"/>
            <w:vAlign w:val="center"/>
          </w:tcPr>
          <w:p w14:paraId="519C37F3" w14:textId="77777777" w:rsidR="004275E9" w:rsidRPr="00A97FE5" w:rsidRDefault="004275E9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97FE5">
              <w:rPr>
                <w:rFonts w:eastAsia="MS MinNew Roman" w:cs="Times New Roman"/>
                <w:sz w:val="20"/>
                <w:szCs w:val="20"/>
              </w:rPr>
              <w:t>50 mins</w:t>
            </w:r>
          </w:p>
        </w:tc>
        <w:tc>
          <w:tcPr>
            <w:tcW w:w="2070" w:type="dxa"/>
            <w:vAlign w:val="center"/>
          </w:tcPr>
          <w:p w14:paraId="711B3BD1" w14:textId="77777777" w:rsidR="004275E9" w:rsidRPr="00A97FE5" w:rsidRDefault="004275E9" w:rsidP="005A25AB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 w:rsidRPr="00A97FE5">
              <w:rPr>
                <w:rFonts w:eastAsia="Cambria" w:cs="Times New Roman"/>
                <w:bCs/>
                <w:sz w:val="20"/>
                <w:szCs w:val="20"/>
              </w:rPr>
              <w:t>Facilitator</w:t>
            </w:r>
          </w:p>
        </w:tc>
        <w:tc>
          <w:tcPr>
            <w:tcW w:w="5400" w:type="dxa"/>
            <w:vAlign w:val="center"/>
          </w:tcPr>
          <w:p w14:paraId="3CD2B943" w14:textId="77777777" w:rsidR="004275E9" w:rsidRPr="00A97FE5" w:rsidRDefault="004275E9" w:rsidP="005A25AB">
            <w:pPr>
              <w:contextualSpacing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>Introduce the Playbook</w:t>
            </w:r>
          </w:p>
          <w:p w14:paraId="7B1A0E63" w14:textId="77777777" w:rsidR="004275E9" w:rsidRPr="00A97FE5" w:rsidRDefault="004275E9" w:rsidP="005A25AB">
            <w:pPr>
              <w:contextualSpacing/>
              <w:rPr>
                <w:rFonts w:eastAsia="Times New Roman" w:cs="Times New Roman"/>
                <w:sz w:val="20"/>
                <w:szCs w:val="20"/>
              </w:rPr>
            </w:pPr>
            <w:r w:rsidRPr="00A97FE5">
              <w:rPr>
                <w:rFonts w:eastAsia="Times New Roman" w:cs="Times New Roman"/>
                <w:sz w:val="20"/>
                <w:szCs w:val="20"/>
              </w:rPr>
              <w:t xml:space="preserve">(Walkthrough Table of Contents and the brief description of each module under Using </w:t>
            </w:r>
            <w:r>
              <w:rPr>
                <w:rFonts w:eastAsia="Times New Roman" w:cs="Times New Roman"/>
                <w:sz w:val="20"/>
                <w:szCs w:val="20"/>
              </w:rPr>
              <w:t>Alaska’s</w:t>
            </w:r>
            <w:r w:rsidRPr="00A97FE5">
              <w:rPr>
                <w:rFonts w:eastAsia="Times New Roman" w:cs="Times New Roman"/>
                <w:sz w:val="20"/>
                <w:szCs w:val="20"/>
              </w:rPr>
              <w:t xml:space="preserve"> Empowerment Playbook)</w:t>
            </w:r>
          </w:p>
        </w:tc>
        <w:tc>
          <w:tcPr>
            <w:tcW w:w="4405" w:type="dxa"/>
          </w:tcPr>
          <w:p w14:paraId="31A6DE02" w14:textId="77777777" w:rsidR="004275E9" w:rsidRPr="00A97FE5" w:rsidRDefault="004275E9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4275E9" w:rsidRPr="00A97FE5" w14:paraId="7399A7EC" w14:textId="77777777" w:rsidTr="005A25AB">
        <w:tc>
          <w:tcPr>
            <w:tcW w:w="1075" w:type="dxa"/>
            <w:vAlign w:val="center"/>
          </w:tcPr>
          <w:p w14:paraId="2F5E4C0B" w14:textId="77777777" w:rsidR="004275E9" w:rsidRPr="00A97FE5" w:rsidRDefault="004275E9" w:rsidP="005A25AB">
            <w:pPr>
              <w:jc w:val="center"/>
              <w:rPr>
                <w:rFonts w:eastAsia="MS MinNew Roman" w:cs="Times New Roman"/>
                <w:sz w:val="20"/>
                <w:szCs w:val="20"/>
              </w:rPr>
            </w:pPr>
            <w:r w:rsidRPr="00A97FE5">
              <w:rPr>
                <w:rFonts w:eastAsia="Times New Roman" w:cs="Times New Roman"/>
                <w:sz w:val="20"/>
                <w:szCs w:val="20"/>
              </w:rPr>
              <w:t>15 mins</w:t>
            </w:r>
          </w:p>
        </w:tc>
        <w:tc>
          <w:tcPr>
            <w:tcW w:w="2070" w:type="dxa"/>
            <w:vAlign w:val="center"/>
          </w:tcPr>
          <w:p w14:paraId="4F980DE6" w14:textId="77777777" w:rsidR="004275E9" w:rsidRPr="00A97FE5" w:rsidRDefault="004275E9" w:rsidP="005A25AB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 w:rsidRPr="00A97FE5">
              <w:rPr>
                <w:rFonts w:eastAsia="Cambria" w:cs="Times New Roman"/>
                <w:bCs/>
                <w:sz w:val="20"/>
                <w:szCs w:val="20"/>
              </w:rPr>
              <w:t>Facilitator</w:t>
            </w:r>
          </w:p>
        </w:tc>
        <w:tc>
          <w:tcPr>
            <w:tcW w:w="5400" w:type="dxa"/>
            <w:vAlign w:val="center"/>
          </w:tcPr>
          <w:p w14:paraId="175A0A79" w14:textId="77777777" w:rsidR="004275E9" w:rsidRPr="00A97FE5" w:rsidRDefault="004275E9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>Establish Communication and Meetings Routines</w:t>
            </w:r>
          </w:p>
          <w:p w14:paraId="7450763B" w14:textId="77777777" w:rsidR="004275E9" w:rsidRPr="00A97FE5" w:rsidRDefault="004275E9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A97FE5">
              <w:rPr>
                <w:rFonts w:eastAsia="Times New Roman" w:cs="Times New Roman"/>
                <w:sz w:val="20"/>
                <w:szCs w:val="20"/>
              </w:rPr>
              <w:t xml:space="preserve">(e.g., adopt communication protocols or tools used between meetings, determine how to </w:t>
            </w:r>
            <w:proofErr w:type="gramStart"/>
            <w:r w:rsidRPr="00A97FE5">
              <w:rPr>
                <w:rFonts w:eastAsia="Times New Roman" w:cs="Times New Roman"/>
                <w:sz w:val="20"/>
                <w:szCs w:val="20"/>
              </w:rPr>
              <w:t>open</w:t>
            </w:r>
            <w:proofErr w:type="gramEnd"/>
            <w:r w:rsidRPr="00A97FE5">
              <w:rPr>
                <w:rFonts w:eastAsia="Times New Roman" w:cs="Times New Roman"/>
                <w:sz w:val="20"/>
                <w:szCs w:val="20"/>
              </w:rPr>
              <w:t xml:space="preserve"> and close meetings)</w:t>
            </w:r>
          </w:p>
        </w:tc>
        <w:tc>
          <w:tcPr>
            <w:tcW w:w="4405" w:type="dxa"/>
          </w:tcPr>
          <w:p w14:paraId="4DD4B111" w14:textId="77777777" w:rsidR="004275E9" w:rsidRPr="00A97FE5" w:rsidRDefault="004275E9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4275E9" w:rsidRPr="00A97FE5" w14:paraId="4A2C3DAF" w14:textId="77777777" w:rsidTr="005A25AB">
        <w:trPr>
          <w:trHeight w:val="503"/>
        </w:trPr>
        <w:tc>
          <w:tcPr>
            <w:tcW w:w="1075" w:type="dxa"/>
            <w:vAlign w:val="center"/>
          </w:tcPr>
          <w:p w14:paraId="68CC0543" w14:textId="77777777" w:rsidR="004275E9" w:rsidRPr="00A97FE5" w:rsidRDefault="004275E9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97FE5">
              <w:rPr>
                <w:rFonts w:eastAsia="Times New Roman" w:cs="Times New Roman"/>
                <w:sz w:val="20"/>
                <w:szCs w:val="20"/>
              </w:rPr>
              <w:t>9 mins</w:t>
            </w:r>
          </w:p>
        </w:tc>
        <w:tc>
          <w:tcPr>
            <w:tcW w:w="2070" w:type="dxa"/>
            <w:vAlign w:val="center"/>
          </w:tcPr>
          <w:p w14:paraId="75F2D758" w14:textId="77777777" w:rsidR="004275E9" w:rsidRPr="00A97FE5" w:rsidRDefault="004275E9" w:rsidP="005A25AB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 w:rsidRPr="00A97FE5">
              <w:rPr>
                <w:rFonts w:eastAsia="Cambria" w:cs="Times New Roman"/>
                <w:bCs/>
                <w:sz w:val="20"/>
                <w:szCs w:val="20"/>
              </w:rPr>
              <w:t>Facilitator</w:t>
            </w:r>
          </w:p>
        </w:tc>
        <w:tc>
          <w:tcPr>
            <w:tcW w:w="5400" w:type="dxa"/>
            <w:vAlign w:val="center"/>
          </w:tcPr>
          <w:p w14:paraId="003C3C6A" w14:textId="77777777" w:rsidR="004275E9" w:rsidRDefault="004275E9" w:rsidP="005A25AB">
            <w:pPr>
              <w:rPr>
                <w:rFonts w:eastAsia="Times New Roman" w:cs="Times New Roman"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Set </w:t>
            </w:r>
            <w:r w:rsidRPr="00A97FE5">
              <w:rPr>
                <w:rFonts w:eastAsia="Times New Roman" w:cs="Times New Roman"/>
                <w:b/>
                <w:bCs/>
                <w:i/>
                <w:iCs/>
                <w:sz w:val="20"/>
                <w:szCs w:val="20"/>
              </w:rPr>
              <w:t>Future</w:t>
            </w: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Meetings Calendar </w:t>
            </w:r>
            <w:r w:rsidRPr="00A97FE5">
              <w:rPr>
                <w:rFonts w:eastAsia="Times New Roman" w:cs="Times New Roman"/>
                <w:sz w:val="20"/>
                <w:szCs w:val="20"/>
              </w:rPr>
              <w:t>(Schedule out meetings for Modules 1 – 4)</w:t>
            </w:r>
          </w:p>
          <w:p w14:paraId="21E66249" w14:textId="77777777" w:rsidR="004275E9" w:rsidRPr="00A97FE5" w:rsidRDefault="004275E9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405" w:type="dxa"/>
          </w:tcPr>
          <w:p w14:paraId="1E5551B5" w14:textId="77777777" w:rsidR="004275E9" w:rsidRPr="00A97FE5" w:rsidRDefault="004275E9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</w:tbl>
    <w:p w14:paraId="63FFC5EC" w14:textId="77777777" w:rsidR="00E11D86" w:rsidRDefault="00E11D8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Caption w:val="School Information"/>
        <w:tblDescription w:val="Includes School name, principal, ESSA designation, date and time, assigned roles for facilitator, timekeeper, note taker, and process observer."/>
      </w:tblPr>
      <w:tblGrid>
        <w:gridCol w:w="1572"/>
        <w:gridCol w:w="1573"/>
        <w:gridCol w:w="5400"/>
        <w:gridCol w:w="1440"/>
        <w:gridCol w:w="2965"/>
      </w:tblGrid>
      <w:tr w:rsidR="00E11D86" w:rsidRPr="00A97FE5" w14:paraId="683AB8C1" w14:textId="77777777" w:rsidTr="00977F06">
        <w:trPr>
          <w:tblHeader/>
        </w:trPr>
        <w:tc>
          <w:tcPr>
            <w:tcW w:w="1572" w:type="dxa"/>
            <w:tcBorders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8C615DF" w14:textId="69A5F72E" w:rsidR="00E11D86" w:rsidRPr="00A97FE5" w:rsidRDefault="00E11D86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73" w:type="dxa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A979EB" w14:textId="528594B0" w:rsidR="00E11D86" w:rsidRPr="00A97FE5" w:rsidRDefault="00E11D86" w:rsidP="005A25AB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</w:p>
        </w:tc>
        <w:tc>
          <w:tcPr>
            <w:tcW w:w="5400" w:type="dxa"/>
            <w:shd w:val="clear" w:color="auto" w:fill="D9D9D9" w:themeFill="background1" w:themeFillShade="D9"/>
            <w:vAlign w:val="center"/>
          </w:tcPr>
          <w:p w14:paraId="1FB6EDDC" w14:textId="77777777" w:rsidR="00E11D86" w:rsidRPr="00A97FE5" w:rsidRDefault="00E11D86" w:rsidP="005A25AB">
            <w:pPr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EF125F">
              <w:rPr>
                <w:rFonts w:ascii="Merriweather" w:eastAsia="Times New Roman" w:hAnsi="Merriweather" w:cs="Times New Roman"/>
                <w:b/>
                <w:sz w:val="20"/>
                <w:szCs w:val="20"/>
              </w:rPr>
              <w:t>Actions Identified to be Completed*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7CFE152" w14:textId="77777777" w:rsidR="00E11D86" w:rsidRPr="00A97FE5" w:rsidRDefault="00E11D86" w:rsidP="005A25AB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sz w:val="20"/>
                <w:szCs w:val="20"/>
              </w:rPr>
              <w:t>Due Date</w:t>
            </w:r>
          </w:p>
        </w:tc>
        <w:tc>
          <w:tcPr>
            <w:tcW w:w="2965" w:type="dxa"/>
            <w:shd w:val="clear" w:color="auto" w:fill="D9D9D9" w:themeFill="background1" w:themeFillShade="D9"/>
            <w:vAlign w:val="center"/>
          </w:tcPr>
          <w:p w14:paraId="0D03DCCF" w14:textId="77777777" w:rsidR="00E11D86" w:rsidRPr="00A97FE5" w:rsidRDefault="00E11D86" w:rsidP="005A25AB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sz w:val="20"/>
                <w:szCs w:val="20"/>
              </w:rPr>
              <w:t>Person(s) Responsible</w:t>
            </w:r>
          </w:p>
        </w:tc>
      </w:tr>
      <w:tr w:rsidR="00E11D86" w:rsidRPr="00A97FE5" w14:paraId="0DC083E2" w14:textId="77777777" w:rsidTr="00E11D86">
        <w:tc>
          <w:tcPr>
            <w:tcW w:w="1572" w:type="dxa"/>
            <w:tcBorders>
              <w:bottom w:val="nil"/>
            </w:tcBorders>
            <w:vAlign w:val="center"/>
          </w:tcPr>
          <w:p w14:paraId="021329E6" w14:textId="33810A8B" w:rsidR="00E11D86" w:rsidRPr="00A97FE5" w:rsidRDefault="00E11D86" w:rsidP="00E11D86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97FE5">
              <w:rPr>
                <w:rFonts w:eastAsia="Times New Roman" w:cs="Times New Roman"/>
                <w:sz w:val="20"/>
                <w:szCs w:val="20"/>
              </w:rPr>
              <w:t>10 mins</w:t>
            </w:r>
          </w:p>
        </w:tc>
        <w:tc>
          <w:tcPr>
            <w:tcW w:w="1573" w:type="dxa"/>
            <w:tcBorders>
              <w:bottom w:val="nil"/>
            </w:tcBorders>
            <w:vAlign w:val="center"/>
          </w:tcPr>
          <w:p w14:paraId="273D6C68" w14:textId="787E52F4" w:rsidR="00E11D86" w:rsidRPr="00A97FE5" w:rsidRDefault="00E11D86" w:rsidP="00E11D86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97FE5">
              <w:rPr>
                <w:rFonts w:eastAsia="Times New Roman" w:cs="Times New Roman"/>
                <w:sz w:val="20"/>
                <w:szCs w:val="20"/>
              </w:rPr>
              <w:t>Note Taker</w:t>
            </w:r>
          </w:p>
        </w:tc>
        <w:tc>
          <w:tcPr>
            <w:tcW w:w="5400" w:type="dxa"/>
            <w:shd w:val="clear" w:color="auto" w:fill="auto"/>
          </w:tcPr>
          <w:p w14:paraId="7A749151" w14:textId="77777777" w:rsidR="00E11D86" w:rsidRPr="00A97FE5" w:rsidRDefault="00E11D86" w:rsidP="00E11D86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  <w:p w14:paraId="64F7D1D3" w14:textId="77777777" w:rsidR="00E11D86" w:rsidRPr="00A97FE5" w:rsidRDefault="00E11D86" w:rsidP="00E11D86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239802B" w14:textId="77777777" w:rsidR="00E11D86" w:rsidRPr="00A97FE5" w:rsidRDefault="00E11D86" w:rsidP="00E11D86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2965" w:type="dxa"/>
            <w:shd w:val="clear" w:color="auto" w:fill="auto"/>
          </w:tcPr>
          <w:p w14:paraId="42F6B668" w14:textId="77777777" w:rsidR="00E11D86" w:rsidRPr="00A97FE5" w:rsidRDefault="00E11D86" w:rsidP="00E11D86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E11D86" w:rsidRPr="00A97FE5" w14:paraId="0EFA0C73" w14:textId="77777777" w:rsidTr="00E11D86">
        <w:tc>
          <w:tcPr>
            <w:tcW w:w="1572" w:type="dxa"/>
            <w:tcBorders>
              <w:top w:val="nil"/>
              <w:bottom w:val="nil"/>
            </w:tcBorders>
            <w:vAlign w:val="center"/>
          </w:tcPr>
          <w:p w14:paraId="483DF355" w14:textId="77777777" w:rsidR="00E11D86" w:rsidRPr="00A97FE5" w:rsidRDefault="00E11D86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73" w:type="dxa"/>
            <w:tcBorders>
              <w:top w:val="nil"/>
              <w:bottom w:val="nil"/>
            </w:tcBorders>
            <w:vAlign w:val="center"/>
          </w:tcPr>
          <w:p w14:paraId="0F715BEE" w14:textId="6FDB399B" w:rsidR="00E11D86" w:rsidRPr="00A97FE5" w:rsidRDefault="00E11D86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400" w:type="dxa"/>
            <w:shd w:val="clear" w:color="auto" w:fill="auto"/>
          </w:tcPr>
          <w:p w14:paraId="0AE07D59" w14:textId="77777777" w:rsidR="00E11D86" w:rsidRPr="00A97FE5" w:rsidRDefault="00E11D86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  <w:p w14:paraId="61358889" w14:textId="77777777" w:rsidR="00E11D86" w:rsidRPr="00A97FE5" w:rsidRDefault="00E11D86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5DC3DB5D" w14:textId="77777777" w:rsidR="00E11D86" w:rsidRPr="00A97FE5" w:rsidRDefault="00E11D86" w:rsidP="005A25AB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2965" w:type="dxa"/>
            <w:shd w:val="clear" w:color="auto" w:fill="auto"/>
          </w:tcPr>
          <w:p w14:paraId="3DC378B2" w14:textId="77777777" w:rsidR="00E11D86" w:rsidRPr="00A97FE5" w:rsidRDefault="00E11D86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E11D86" w:rsidRPr="00A97FE5" w14:paraId="039CB286" w14:textId="77777777" w:rsidTr="00E11D86">
        <w:tc>
          <w:tcPr>
            <w:tcW w:w="1572" w:type="dxa"/>
            <w:tcBorders>
              <w:top w:val="nil"/>
              <w:bottom w:val="nil"/>
            </w:tcBorders>
            <w:vAlign w:val="center"/>
          </w:tcPr>
          <w:p w14:paraId="578A4DE5" w14:textId="77777777" w:rsidR="00E11D86" w:rsidRPr="00A97FE5" w:rsidRDefault="00E11D86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73" w:type="dxa"/>
            <w:tcBorders>
              <w:top w:val="nil"/>
              <w:bottom w:val="nil"/>
            </w:tcBorders>
            <w:vAlign w:val="center"/>
          </w:tcPr>
          <w:p w14:paraId="37B10D83" w14:textId="4398CA01" w:rsidR="00E11D86" w:rsidRPr="00A97FE5" w:rsidRDefault="00E11D86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400" w:type="dxa"/>
            <w:shd w:val="clear" w:color="auto" w:fill="auto"/>
          </w:tcPr>
          <w:p w14:paraId="1E601B41" w14:textId="77777777" w:rsidR="00E11D86" w:rsidRPr="00A97FE5" w:rsidRDefault="00E11D86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  <w:p w14:paraId="68025D16" w14:textId="77777777" w:rsidR="00E11D86" w:rsidRPr="00A97FE5" w:rsidRDefault="00E11D86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DB9F1FB" w14:textId="77777777" w:rsidR="00E11D86" w:rsidRPr="00A97FE5" w:rsidRDefault="00E11D86" w:rsidP="005A25AB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2965" w:type="dxa"/>
            <w:shd w:val="clear" w:color="auto" w:fill="auto"/>
          </w:tcPr>
          <w:p w14:paraId="2184ED9F" w14:textId="77777777" w:rsidR="00E11D86" w:rsidRPr="00A97FE5" w:rsidRDefault="00E11D86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E11D86" w:rsidRPr="00A97FE5" w14:paraId="69ACF6A5" w14:textId="77777777" w:rsidTr="00E11D86">
        <w:tc>
          <w:tcPr>
            <w:tcW w:w="1572" w:type="dxa"/>
            <w:tcBorders>
              <w:top w:val="nil"/>
              <w:bottom w:val="nil"/>
            </w:tcBorders>
            <w:vAlign w:val="center"/>
          </w:tcPr>
          <w:p w14:paraId="0EA0A2F8" w14:textId="77777777" w:rsidR="00E11D86" w:rsidRPr="00A97FE5" w:rsidRDefault="00E11D86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73" w:type="dxa"/>
            <w:tcBorders>
              <w:top w:val="nil"/>
              <w:bottom w:val="nil"/>
            </w:tcBorders>
            <w:vAlign w:val="center"/>
          </w:tcPr>
          <w:p w14:paraId="27BB5318" w14:textId="19593706" w:rsidR="00E11D86" w:rsidRPr="00A97FE5" w:rsidRDefault="00E11D86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400" w:type="dxa"/>
            <w:shd w:val="clear" w:color="auto" w:fill="auto"/>
          </w:tcPr>
          <w:p w14:paraId="586F7644" w14:textId="77777777" w:rsidR="00E11D86" w:rsidRPr="00A97FE5" w:rsidRDefault="00E11D86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  <w:p w14:paraId="4718F189" w14:textId="77777777" w:rsidR="00E11D86" w:rsidRPr="00A97FE5" w:rsidRDefault="00E11D86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22F6DEA7" w14:textId="77777777" w:rsidR="00E11D86" w:rsidRPr="00A97FE5" w:rsidRDefault="00E11D86" w:rsidP="005A25AB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2965" w:type="dxa"/>
            <w:shd w:val="clear" w:color="auto" w:fill="auto"/>
          </w:tcPr>
          <w:p w14:paraId="73C863E3" w14:textId="77777777" w:rsidR="00E11D86" w:rsidRPr="00A97FE5" w:rsidRDefault="00E11D86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E11D86" w:rsidRPr="00A97FE5" w14:paraId="7A305595" w14:textId="77777777" w:rsidTr="00E11D86">
        <w:trPr>
          <w:trHeight w:val="377"/>
        </w:trPr>
        <w:tc>
          <w:tcPr>
            <w:tcW w:w="1572" w:type="dxa"/>
            <w:tcBorders>
              <w:top w:val="nil"/>
            </w:tcBorders>
            <w:vAlign w:val="center"/>
          </w:tcPr>
          <w:p w14:paraId="501A3B13" w14:textId="77777777" w:rsidR="00E11D86" w:rsidRPr="00A97FE5" w:rsidRDefault="00E11D86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573" w:type="dxa"/>
            <w:tcBorders>
              <w:top w:val="nil"/>
            </w:tcBorders>
            <w:vAlign w:val="center"/>
          </w:tcPr>
          <w:p w14:paraId="439AAE76" w14:textId="37DDB94B" w:rsidR="00E11D86" w:rsidRPr="00A97FE5" w:rsidRDefault="00E11D86" w:rsidP="005A25A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400" w:type="dxa"/>
            <w:shd w:val="clear" w:color="auto" w:fill="auto"/>
          </w:tcPr>
          <w:p w14:paraId="2023C05B" w14:textId="77777777" w:rsidR="00E11D86" w:rsidRPr="00A97FE5" w:rsidRDefault="00E11D86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  <w:p w14:paraId="16973495" w14:textId="77777777" w:rsidR="00E11D86" w:rsidRPr="00A97FE5" w:rsidRDefault="00E11D86" w:rsidP="005A25AB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41C90395" w14:textId="77777777" w:rsidR="00E11D86" w:rsidRPr="00A97FE5" w:rsidRDefault="00E11D86" w:rsidP="005A25AB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2965" w:type="dxa"/>
            <w:shd w:val="clear" w:color="auto" w:fill="auto"/>
          </w:tcPr>
          <w:p w14:paraId="579B4198" w14:textId="77777777" w:rsidR="00E11D86" w:rsidRPr="00A97FE5" w:rsidRDefault="00E11D86" w:rsidP="005A25AB">
            <w:pPr>
              <w:rPr>
                <w:rFonts w:cs="Times New Roman"/>
                <w:bCs/>
                <w:sz w:val="20"/>
                <w:szCs w:val="20"/>
              </w:rPr>
            </w:pPr>
          </w:p>
        </w:tc>
      </w:tr>
    </w:tbl>
    <w:p w14:paraId="26E9857A" w14:textId="77777777" w:rsidR="00E11D86" w:rsidRDefault="00E11D86"/>
    <w:tbl>
      <w:tblPr>
        <w:tblStyle w:val="TableGrid"/>
        <w:tblW w:w="12955" w:type="dxa"/>
        <w:tblLayout w:type="fixed"/>
        <w:tblLook w:val="04A0" w:firstRow="1" w:lastRow="0" w:firstColumn="1" w:lastColumn="0" w:noHBand="0" w:noVBand="1"/>
        <w:tblCaption w:val="School Information"/>
        <w:tblDescription w:val="Includes School name, principal, ESSA designation, date and time, assigned roles for facilitator, timekeeper, note taker, and process observer."/>
      </w:tblPr>
      <w:tblGrid>
        <w:gridCol w:w="1255"/>
        <w:gridCol w:w="1890"/>
        <w:gridCol w:w="5400"/>
        <w:gridCol w:w="4410"/>
      </w:tblGrid>
      <w:tr w:rsidR="00977F06" w:rsidRPr="00A97FE5" w14:paraId="06293E32" w14:textId="77777777" w:rsidTr="00977F06"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144728EC" w14:textId="291926EC" w:rsidR="00977F06" w:rsidRDefault="00977F06" w:rsidP="00977F06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8F99744" w14:textId="44F7069F" w:rsidR="00977F06" w:rsidRDefault="00977F06" w:rsidP="00977F06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>Person Responsible</w:t>
            </w:r>
          </w:p>
        </w:tc>
        <w:tc>
          <w:tcPr>
            <w:tcW w:w="5400" w:type="dxa"/>
            <w:shd w:val="clear" w:color="auto" w:fill="D9D9D9" w:themeFill="background1" w:themeFillShade="D9"/>
            <w:vAlign w:val="center"/>
          </w:tcPr>
          <w:p w14:paraId="6A2CC1A6" w14:textId="53C5E843" w:rsidR="00977F06" w:rsidRPr="00A97FE5" w:rsidRDefault="00977F06" w:rsidP="00977F06">
            <w:pPr>
              <w:rPr>
                <w:rFonts w:eastAsia="Times New Roman" w:cs="Times New Roman"/>
                <w:b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>Agenda Item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520DF51D" w14:textId="6A6C3EC2" w:rsidR="00977F06" w:rsidRPr="00A97FE5" w:rsidRDefault="00977F06" w:rsidP="00977F06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A97FE5">
              <w:rPr>
                <w:rFonts w:eastAsia="MS MinNew Roman" w:cs="Times New Roman"/>
                <w:b/>
                <w:bCs/>
                <w:sz w:val="20"/>
                <w:szCs w:val="20"/>
              </w:rPr>
              <w:t>Minutes (Summary of Key Points)</w:t>
            </w:r>
          </w:p>
        </w:tc>
      </w:tr>
      <w:tr w:rsidR="00977F06" w:rsidRPr="00A97FE5" w14:paraId="4C0D4929" w14:textId="77777777" w:rsidTr="00977F06">
        <w:tc>
          <w:tcPr>
            <w:tcW w:w="1255" w:type="dxa"/>
            <w:vAlign w:val="center"/>
          </w:tcPr>
          <w:p w14:paraId="46D291F2" w14:textId="79CAE463" w:rsidR="00977F06" w:rsidRPr="00A97FE5" w:rsidRDefault="00977F06" w:rsidP="00E11D86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1 min</w:t>
            </w:r>
          </w:p>
        </w:tc>
        <w:tc>
          <w:tcPr>
            <w:tcW w:w="1890" w:type="dxa"/>
            <w:vAlign w:val="center"/>
          </w:tcPr>
          <w:p w14:paraId="1735D88B" w14:textId="3EE4AFB9" w:rsidR="00977F06" w:rsidRPr="00A97FE5" w:rsidRDefault="00977F06" w:rsidP="00E11D86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>
              <w:rPr>
                <w:rFonts w:eastAsia="Cambria" w:cs="Times New Roman"/>
                <w:bCs/>
                <w:sz w:val="20"/>
                <w:szCs w:val="20"/>
              </w:rPr>
              <w:t>Facilitator</w:t>
            </w:r>
          </w:p>
        </w:tc>
        <w:tc>
          <w:tcPr>
            <w:tcW w:w="5400" w:type="dxa"/>
            <w:shd w:val="clear" w:color="auto" w:fill="auto"/>
            <w:vAlign w:val="center"/>
          </w:tcPr>
          <w:p w14:paraId="07C107FE" w14:textId="04A64C14" w:rsidR="00977F06" w:rsidRPr="00A97FE5" w:rsidRDefault="00977F06" w:rsidP="00E11D86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sz w:val="20"/>
                <w:szCs w:val="20"/>
              </w:rPr>
              <w:t xml:space="preserve">Next Meeting Reminder </w:t>
            </w:r>
            <w:r w:rsidRPr="00E11D86">
              <w:rPr>
                <w:rFonts w:eastAsia="Times New Roman" w:cs="Times New Roman"/>
                <w:bCs/>
                <w:sz w:val="20"/>
                <w:szCs w:val="20"/>
              </w:rPr>
              <w:t>(</w:t>
            </w:r>
            <w:r w:rsidRPr="00A97FE5">
              <w:rPr>
                <w:rFonts w:eastAsia="Times New Roman" w:cs="Times New Roman"/>
                <w:sz w:val="20"/>
                <w:szCs w:val="20"/>
              </w:rPr>
              <w:t>Date and Time)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135C574B" w14:textId="77777777" w:rsidR="00977F06" w:rsidRPr="00A97FE5" w:rsidRDefault="00977F06" w:rsidP="00E11D86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977F06" w:rsidRPr="00A97FE5" w14:paraId="5DA6B5F1" w14:textId="77777777" w:rsidTr="00977F06">
        <w:tc>
          <w:tcPr>
            <w:tcW w:w="1255" w:type="dxa"/>
            <w:vAlign w:val="center"/>
          </w:tcPr>
          <w:p w14:paraId="42C5FF7E" w14:textId="77777777" w:rsidR="00977F06" w:rsidRPr="00A97FE5" w:rsidRDefault="00977F06" w:rsidP="00E11D86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A97FE5">
              <w:rPr>
                <w:rFonts w:eastAsia="Times New Roman" w:cs="Times New Roman"/>
                <w:sz w:val="20"/>
                <w:szCs w:val="20"/>
              </w:rPr>
              <w:t>3 mins</w:t>
            </w:r>
          </w:p>
        </w:tc>
        <w:tc>
          <w:tcPr>
            <w:tcW w:w="1890" w:type="dxa"/>
            <w:vAlign w:val="center"/>
          </w:tcPr>
          <w:p w14:paraId="40E75087" w14:textId="77777777" w:rsidR="00977F06" w:rsidRPr="00A97FE5" w:rsidRDefault="00977F06" w:rsidP="00E11D86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 w:rsidRPr="00A97FE5">
              <w:rPr>
                <w:rFonts w:eastAsia="Cambria" w:cs="Times New Roman"/>
                <w:bCs/>
                <w:sz w:val="20"/>
                <w:szCs w:val="20"/>
              </w:rPr>
              <w:t>Process Observer</w:t>
            </w:r>
          </w:p>
        </w:tc>
        <w:tc>
          <w:tcPr>
            <w:tcW w:w="5400" w:type="dxa"/>
            <w:shd w:val="clear" w:color="auto" w:fill="auto"/>
            <w:vAlign w:val="center"/>
          </w:tcPr>
          <w:p w14:paraId="05091706" w14:textId="77777777" w:rsidR="00977F06" w:rsidRPr="00A97FE5" w:rsidRDefault="00977F06" w:rsidP="00E11D86">
            <w:pPr>
              <w:rPr>
                <w:rFonts w:eastAsia="Times New Roman" w:cs="Times New Roman"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>Process Observation Reflection</w:t>
            </w:r>
          </w:p>
          <w:p w14:paraId="48C4FBB3" w14:textId="77777777" w:rsidR="00977F06" w:rsidRPr="00A97FE5" w:rsidRDefault="00977F06" w:rsidP="00E11D86">
            <w:pPr>
              <w:rPr>
                <w:rFonts w:eastAsia="Times New Roman" w:cs="Times New Roman"/>
                <w:b/>
                <w:sz w:val="20"/>
                <w:szCs w:val="20"/>
              </w:rPr>
            </w:pPr>
            <w:r w:rsidRPr="00A97FE5">
              <w:rPr>
                <w:rFonts w:eastAsia="Times New Roman" w:cs="Times New Roman"/>
                <w:sz w:val="20"/>
                <w:szCs w:val="20"/>
              </w:rPr>
              <w:t>(Process Observer reports out with specific examples on how the team followed the norms)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47F8D68C" w14:textId="77777777" w:rsidR="00977F06" w:rsidRPr="00A97FE5" w:rsidRDefault="00977F06" w:rsidP="00E11D86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977F06" w:rsidRPr="00A97FE5" w14:paraId="46CE9E1A" w14:textId="77777777" w:rsidTr="00977F06">
        <w:tc>
          <w:tcPr>
            <w:tcW w:w="1255" w:type="dxa"/>
            <w:vAlign w:val="center"/>
          </w:tcPr>
          <w:p w14:paraId="5F9EB88A" w14:textId="77777777" w:rsidR="00977F06" w:rsidRPr="00A97FE5" w:rsidRDefault="00977F06" w:rsidP="00E11D86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  <w:vAlign w:val="center"/>
          </w:tcPr>
          <w:p w14:paraId="671A65BD" w14:textId="77777777" w:rsidR="00977F06" w:rsidRPr="00A97FE5" w:rsidRDefault="00977F06" w:rsidP="00E11D86">
            <w:pPr>
              <w:jc w:val="center"/>
              <w:rPr>
                <w:rFonts w:eastAsia="Cambria" w:cs="Times New Roman"/>
                <w:bCs/>
                <w:sz w:val="20"/>
                <w:szCs w:val="20"/>
              </w:rPr>
            </w:pPr>
            <w:r w:rsidRPr="00A97FE5">
              <w:rPr>
                <w:rFonts w:eastAsia="Cambria" w:cs="Times New Roman"/>
                <w:bCs/>
                <w:sz w:val="20"/>
                <w:szCs w:val="20"/>
              </w:rPr>
              <w:t>Facilitator</w:t>
            </w:r>
          </w:p>
        </w:tc>
        <w:tc>
          <w:tcPr>
            <w:tcW w:w="5400" w:type="dxa"/>
            <w:shd w:val="clear" w:color="auto" w:fill="auto"/>
            <w:vAlign w:val="center"/>
          </w:tcPr>
          <w:p w14:paraId="7ABDFB2B" w14:textId="77777777" w:rsidR="00977F06" w:rsidRPr="00A97FE5" w:rsidRDefault="00977F06" w:rsidP="00E11D86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A97FE5">
              <w:rPr>
                <w:rFonts w:eastAsia="Times New Roman" w:cs="Times New Roman"/>
                <w:b/>
                <w:bCs/>
                <w:sz w:val="20"/>
                <w:szCs w:val="20"/>
              </w:rPr>
              <w:t>Adjourn</w:t>
            </w:r>
          </w:p>
          <w:p w14:paraId="655995F5" w14:textId="77777777" w:rsidR="00977F06" w:rsidRPr="00A97FE5" w:rsidRDefault="00977F06" w:rsidP="00E11D86">
            <w:pPr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A97FE5">
              <w:rPr>
                <w:rFonts w:eastAsia="Times New Roman" w:cs="Times New Roman"/>
                <w:sz w:val="20"/>
                <w:szCs w:val="20"/>
              </w:rPr>
              <w:t>(Close the meeting with agreed upon routine)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38DAC33A" w14:textId="77777777" w:rsidR="00977F06" w:rsidRPr="00A97FE5" w:rsidRDefault="00977F06" w:rsidP="00E11D86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</w:tr>
    </w:tbl>
    <w:p w14:paraId="7F9423DB" w14:textId="77777777" w:rsidR="004275E9" w:rsidRPr="00A97FE5" w:rsidRDefault="004275E9" w:rsidP="004275E9">
      <w:pPr>
        <w:spacing w:after="0"/>
        <w:rPr>
          <w:rFonts w:cs="Times New Roman"/>
          <w:b/>
        </w:rPr>
      </w:pPr>
    </w:p>
    <w:p w14:paraId="713095A5" w14:textId="77777777" w:rsidR="004275E9" w:rsidRPr="008B105D" w:rsidRDefault="004275E9" w:rsidP="004275E9">
      <w:pPr>
        <w:spacing w:after="0"/>
        <w:rPr>
          <w:rFonts w:cs="Times New Roman"/>
          <w:sz w:val="20"/>
          <w:szCs w:val="20"/>
        </w:rPr>
      </w:pPr>
      <w:r w:rsidRPr="008B105D">
        <w:rPr>
          <w:rFonts w:cs="Times New Roman"/>
          <w:b/>
          <w:sz w:val="20"/>
          <w:szCs w:val="20"/>
        </w:rPr>
        <w:t>*Action</w:t>
      </w:r>
      <w:r>
        <w:rPr>
          <w:rFonts w:cs="Times New Roman"/>
          <w:b/>
          <w:sz w:val="20"/>
          <w:szCs w:val="20"/>
        </w:rPr>
        <w:t>s</w:t>
      </w:r>
      <w:r w:rsidRPr="008B105D">
        <w:rPr>
          <w:rFonts w:cs="Times New Roman"/>
          <w:b/>
          <w:sz w:val="20"/>
          <w:szCs w:val="20"/>
        </w:rPr>
        <w:t xml:space="preserve"> </w:t>
      </w:r>
      <w:r>
        <w:rPr>
          <w:rFonts w:cs="Times New Roman"/>
          <w:b/>
          <w:sz w:val="20"/>
          <w:szCs w:val="20"/>
        </w:rPr>
        <w:t>Items Review</w:t>
      </w:r>
      <w:r w:rsidRPr="008B105D">
        <w:rPr>
          <w:rFonts w:cs="Times New Roman"/>
          <w:sz w:val="20"/>
          <w:szCs w:val="20"/>
        </w:rPr>
        <w:t xml:space="preserve">: Note </w:t>
      </w:r>
      <w:r>
        <w:rPr>
          <w:rFonts w:cs="Times New Roman"/>
          <w:sz w:val="20"/>
          <w:szCs w:val="20"/>
        </w:rPr>
        <w:t>t</w:t>
      </w:r>
      <w:r w:rsidRPr="008B105D">
        <w:rPr>
          <w:rFonts w:cs="Times New Roman"/>
          <w:sz w:val="20"/>
          <w:szCs w:val="20"/>
        </w:rPr>
        <w:t>aker</w:t>
      </w:r>
      <w:r>
        <w:rPr>
          <w:rFonts w:cs="Times New Roman"/>
          <w:sz w:val="20"/>
          <w:szCs w:val="20"/>
        </w:rPr>
        <w:t xml:space="preserve"> adds items during the meeting and</w:t>
      </w:r>
      <w:r w:rsidRPr="008B105D">
        <w:rPr>
          <w:rFonts w:cs="Times New Roman"/>
          <w:sz w:val="20"/>
          <w:szCs w:val="20"/>
        </w:rPr>
        <w:t xml:space="preserve"> reviews all action items, </w:t>
      </w:r>
      <w:r>
        <w:rPr>
          <w:rFonts w:cs="Times New Roman"/>
          <w:sz w:val="20"/>
          <w:szCs w:val="20"/>
        </w:rPr>
        <w:t xml:space="preserve">with </w:t>
      </w:r>
      <w:r w:rsidRPr="008B105D">
        <w:rPr>
          <w:rFonts w:cs="Times New Roman"/>
          <w:sz w:val="20"/>
          <w:szCs w:val="20"/>
        </w:rPr>
        <w:t>due dates, and person(s) responsible</w:t>
      </w:r>
      <w:r>
        <w:rPr>
          <w:rFonts w:cs="Times New Roman"/>
          <w:sz w:val="20"/>
          <w:szCs w:val="20"/>
        </w:rPr>
        <w:t xml:space="preserve"> at end of meeting</w:t>
      </w:r>
      <w:r w:rsidRPr="008B105D">
        <w:rPr>
          <w:rFonts w:cs="Times New Roman"/>
          <w:sz w:val="20"/>
          <w:szCs w:val="20"/>
        </w:rPr>
        <w:t>.</w:t>
      </w:r>
    </w:p>
    <w:p w14:paraId="6FE9DC57" w14:textId="77777777" w:rsidR="004275E9" w:rsidRPr="008B105D" w:rsidRDefault="004275E9" w:rsidP="004275E9">
      <w:pPr>
        <w:spacing w:after="0"/>
        <w:rPr>
          <w:rFonts w:cs="Times New Roman"/>
          <w:i/>
          <w:iCs/>
          <w:sz w:val="20"/>
          <w:szCs w:val="20"/>
        </w:rPr>
      </w:pPr>
    </w:p>
    <w:p w14:paraId="7F510104" w14:textId="376D2BB9" w:rsidR="008F5D0F" w:rsidRPr="004275E9" w:rsidRDefault="004275E9" w:rsidP="004275E9">
      <w:pPr>
        <w:spacing w:after="0"/>
        <w:rPr>
          <w:rFonts w:cs="Times New Roman"/>
          <w:sz w:val="20"/>
          <w:szCs w:val="20"/>
        </w:rPr>
      </w:pPr>
      <w:r w:rsidRPr="00C73D31">
        <w:rPr>
          <w:rFonts w:cs="Times New Roman"/>
          <w:sz w:val="20"/>
          <w:szCs w:val="20"/>
        </w:rPr>
        <w:t>Post meeting, review the meeting minutes with the note taker. Send the minutes to the School and Community Leadership Team members.</w:t>
      </w:r>
      <w:bookmarkEnd w:id="5"/>
    </w:p>
    <w:sectPr w:rsidR="008F5D0F" w:rsidRPr="004275E9" w:rsidSect="004275E9">
      <w:headerReference w:type="default" r:id="rId7"/>
      <w:footerReference w:type="default" r:id="rId8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8E451" w14:textId="77777777" w:rsidR="000133A0" w:rsidRDefault="000133A0" w:rsidP="000133A0">
      <w:pPr>
        <w:spacing w:after="0" w:line="240" w:lineRule="auto"/>
      </w:pPr>
      <w:r>
        <w:separator/>
      </w:r>
    </w:p>
  </w:endnote>
  <w:endnote w:type="continuationSeparator" w:id="0">
    <w:p w14:paraId="0BC3A916" w14:textId="77777777" w:rsidR="000133A0" w:rsidRDefault="000133A0" w:rsidP="000133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ew Roman">
    <w:altName w:val="Yu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F0318" w14:textId="1CABA7F5" w:rsidR="000133A0" w:rsidRPr="0042743E" w:rsidRDefault="000133A0" w:rsidP="000133A0">
    <w:pPr>
      <w:pStyle w:val="NoSpacing"/>
      <w:tabs>
        <w:tab w:val="left" w:pos="360"/>
      </w:tabs>
      <w:rPr>
        <w:rFonts w:cs="Times New Roman"/>
        <w:sz w:val="18"/>
        <w:szCs w:val="18"/>
      </w:rPr>
    </w:pPr>
    <w:r w:rsidRPr="0042743E">
      <w:rPr>
        <w:rFonts w:cs="Times New Roman"/>
        <w:sz w:val="18"/>
        <w:szCs w:val="18"/>
      </w:rPr>
      <w:t>Form # 05-</w:t>
    </w:r>
    <w:r>
      <w:rPr>
        <w:rFonts w:cs="Times New Roman"/>
        <w:sz w:val="18"/>
        <w:szCs w:val="18"/>
      </w:rPr>
      <w:t>23-035</w:t>
    </w:r>
    <w:r w:rsidR="00C57850">
      <w:rPr>
        <w:rFonts w:cs="Times New Roman"/>
        <w:sz w:val="18"/>
        <w:szCs w:val="18"/>
      </w:rPr>
      <w:t>a</w:t>
    </w:r>
  </w:p>
  <w:p w14:paraId="34D6AA27" w14:textId="77777777" w:rsidR="000133A0" w:rsidRPr="0042743E" w:rsidRDefault="000133A0" w:rsidP="000133A0">
    <w:pPr>
      <w:pStyle w:val="Footer"/>
      <w:rPr>
        <w:sz w:val="18"/>
        <w:szCs w:val="18"/>
      </w:rPr>
    </w:pPr>
    <w:r w:rsidRPr="0042743E">
      <w:rPr>
        <w:rFonts w:cs="Times New Roman"/>
        <w:sz w:val="18"/>
        <w:szCs w:val="18"/>
      </w:rPr>
      <w:t>Alaska Department of Education &amp; Early Development</w:t>
    </w:r>
    <w:r w:rsidRPr="0042743E">
      <w:rPr>
        <w:sz w:val="18"/>
        <w:szCs w:val="18"/>
      </w:rPr>
      <w:t xml:space="preserve"> </w:t>
    </w:r>
    <w:sdt>
      <w:sdtPr>
        <w:rPr>
          <w:sz w:val="18"/>
          <w:szCs w:val="18"/>
        </w:rPr>
        <w:id w:val="-72090638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sz w:val="18"/>
            <w:szCs w:val="18"/>
          </w:rPr>
          <w:tab/>
        </w:r>
        <w:r>
          <w:rPr>
            <w:sz w:val="18"/>
            <w:szCs w:val="18"/>
          </w:rPr>
          <w:tab/>
        </w:r>
        <w:r w:rsidRPr="0042743E">
          <w:rPr>
            <w:sz w:val="18"/>
            <w:szCs w:val="18"/>
          </w:rPr>
          <w:fldChar w:fldCharType="begin"/>
        </w:r>
        <w:r w:rsidRPr="0042743E">
          <w:rPr>
            <w:sz w:val="18"/>
            <w:szCs w:val="18"/>
          </w:rPr>
          <w:instrText xml:space="preserve"> PAGE   \* MERGEFORMAT </w:instrText>
        </w:r>
        <w:r w:rsidRPr="0042743E">
          <w:rPr>
            <w:sz w:val="18"/>
            <w:szCs w:val="18"/>
          </w:rPr>
          <w:fldChar w:fldCharType="separate"/>
        </w:r>
        <w:r>
          <w:rPr>
            <w:sz w:val="18"/>
            <w:szCs w:val="18"/>
          </w:rPr>
          <w:t>1</w:t>
        </w:r>
        <w:r w:rsidRPr="0042743E">
          <w:rPr>
            <w:noProof/>
            <w:sz w:val="18"/>
            <w:szCs w:val="18"/>
          </w:rPr>
          <w:fldChar w:fldCharType="end"/>
        </w:r>
      </w:sdtContent>
    </w:sdt>
  </w:p>
  <w:p w14:paraId="7E8A23EB" w14:textId="77777777" w:rsidR="000133A0" w:rsidRDefault="000133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BB9BF" w14:textId="77777777" w:rsidR="000133A0" w:rsidRDefault="000133A0" w:rsidP="000133A0">
      <w:pPr>
        <w:spacing w:after="0" w:line="240" w:lineRule="auto"/>
      </w:pPr>
      <w:r>
        <w:separator/>
      </w:r>
    </w:p>
  </w:footnote>
  <w:footnote w:type="continuationSeparator" w:id="0">
    <w:p w14:paraId="1AD807C9" w14:textId="77777777" w:rsidR="000133A0" w:rsidRDefault="000133A0" w:rsidP="000133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296C9" w14:textId="526C6CCC" w:rsidR="00977F06" w:rsidRPr="00977F06" w:rsidRDefault="00977F06">
    <w:pPr>
      <w:pStyle w:val="Header"/>
      <w:rPr>
        <w:rFonts w:cstheme="minorHAnsi"/>
        <w:color w:val="000000" w:themeColor="text1"/>
        <w:sz w:val="20"/>
        <w:szCs w:val="20"/>
      </w:rPr>
    </w:pPr>
    <w:r w:rsidRPr="008768B6">
      <w:rPr>
        <w:rFonts w:cstheme="minorHAnsi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305EB05E" wp14:editId="2CBE6755">
          <wp:simplePos x="0" y="0"/>
          <wp:positionH relativeFrom="column">
            <wp:posOffset>130396</wp:posOffset>
          </wp:positionH>
          <wp:positionV relativeFrom="paragraph">
            <wp:posOffset>-103367</wp:posOffset>
          </wp:positionV>
          <wp:extent cx="485775" cy="485775"/>
          <wp:effectExtent l="0" t="0" r="9525" b="9525"/>
          <wp:wrapSquare wrapText="bothSides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77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768B6">
      <w:rPr>
        <w:rFonts w:cstheme="minorHAnsi"/>
        <w:color w:val="000000" w:themeColor="text1"/>
        <w:sz w:val="20"/>
        <w:szCs w:val="20"/>
      </w:rPr>
      <w:t xml:space="preserve">This form is part of the Empowerment Process for School Improvement and is to be used in conjunction with the Empowerment Playbook. For directions on this </w:t>
    </w:r>
    <w:r>
      <w:rPr>
        <w:rFonts w:cstheme="minorHAnsi"/>
        <w:color w:val="000000" w:themeColor="text1"/>
        <w:sz w:val="20"/>
        <w:szCs w:val="20"/>
      </w:rPr>
      <w:t>form</w:t>
    </w:r>
    <w:r w:rsidRPr="008768B6">
      <w:rPr>
        <w:rFonts w:cstheme="minorHAnsi"/>
        <w:color w:val="000000" w:themeColor="text1"/>
        <w:sz w:val="20"/>
        <w:szCs w:val="20"/>
      </w:rPr>
      <w:t xml:space="preserve">, see page </w:t>
    </w:r>
    <w:r>
      <w:rPr>
        <w:rFonts w:cstheme="minorHAnsi"/>
        <w:color w:val="000000" w:themeColor="text1"/>
        <w:sz w:val="20"/>
        <w:szCs w:val="20"/>
      </w:rPr>
      <w:t>19</w:t>
    </w:r>
    <w:r w:rsidRPr="008768B6">
      <w:rPr>
        <w:rFonts w:cstheme="minorHAnsi"/>
        <w:color w:val="000000" w:themeColor="text1"/>
        <w:sz w:val="20"/>
        <w:szCs w:val="20"/>
      </w:rPr>
      <w:t xml:space="preserve"> in the Empowerment Playbook. </w:t>
    </w:r>
  </w:p>
  <w:p w14:paraId="095E529C" w14:textId="77777777" w:rsidR="000133A0" w:rsidRDefault="000133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4E3E91"/>
    <w:multiLevelType w:val="hybridMultilevel"/>
    <w:tmpl w:val="116A96C6"/>
    <w:lvl w:ilvl="0" w:tplc="EC02C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3630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jcwNTcztjAxMbVQ0lEKTi0uzszPAykwrAUAQa04PSwAAAA="/>
  </w:docVars>
  <w:rsids>
    <w:rsidRoot w:val="004275E9"/>
    <w:rsid w:val="000133A0"/>
    <w:rsid w:val="002B3F02"/>
    <w:rsid w:val="004275E9"/>
    <w:rsid w:val="007F7772"/>
    <w:rsid w:val="008F5D0F"/>
    <w:rsid w:val="00977F06"/>
    <w:rsid w:val="00C57850"/>
    <w:rsid w:val="00E11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38222"/>
  <w15:chartTrackingRefBased/>
  <w15:docId w15:val="{480B489E-4EB6-44B6-BDC4-B3555EFD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  <w:rPr>
      <w:rFonts w:eastAsiaTheme="minorEastAsi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5E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275E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275E9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customStyle="1" w:styleId="TableGrid9">
    <w:name w:val="Table Grid9"/>
    <w:basedOn w:val="TableNormal"/>
    <w:uiPriority w:val="39"/>
    <w:rsid w:val="004275E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3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33A0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13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33A0"/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0133A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133A0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nay Bailey</dc:creator>
  <cp:keywords/>
  <dc:description/>
  <cp:lastModifiedBy>Roe, Christy M (EED)</cp:lastModifiedBy>
  <cp:revision>6</cp:revision>
  <dcterms:created xsi:type="dcterms:W3CDTF">2022-12-06T22:03:00Z</dcterms:created>
  <dcterms:modified xsi:type="dcterms:W3CDTF">2023-04-0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536b90745ab26bb7adaf34db2affebb36aa9f9c14a03ae8c7425c9394f695d</vt:lpwstr>
  </property>
</Properties>
</file>